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04cddb44d0cad3d3a9517267cb06f34d79558"/>
    <w:p>
      <w:pPr>
        <w:pStyle w:val="Heading1"/>
      </w:pPr>
      <w:r>
        <w:rPr>
          <w:rFonts w:hint="eastAsia"/>
        </w:rPr>
        <w:t xml:space="preserve">XSS攻击是一种针对Web应用的安全漏洞，攻击者通过在Web页面中插入恶意脚本来窃取用户信息。</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
    <w:bookmarkStart w:id="21" w:name="X6d4f8448e33973ba7f745d4657e199ebc0801dc"/>
    <w:p>
      <w:pPr>
        <w:pStyle w:val="Heading1"/>
      </w:pPr>
      <w:r>
        <w:rPr>
          <w:rFonts w:hint="eastAsia"/>
        </w:rPr>
        <w:t xml:space="preserve">CSRF攻击是一种针对Web应用的安全漏洞，攻击者利用用户的会话认证信息来执行恶意操作。</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
    <w:bookmarkStart w:id="22" w:name="https可以完全保证web应用的安全性"/>
    <w:p>
      <w:pPr>
        <w:pStyle w:val="Heading1"/>
      </w:pPr>
      <w:r>
        <w:rPr>
          <w:rFonts w:hint="eastAsia"/>
        </w:rPr>
        <w:t xml:space="preserve">HTTPS可以完全保证Web应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2"/>
    <w:bookmarkStart w:id="23" w:name="跨站请求伪造csrf攻击可以通过在web页面中使用验证码来防止"/>
    <w:p>
      <w:pPr>
        <w:pStyle w:val="Heading1"/>
      </w:pPr>
      <w:r>
        <w:rPr>
          <w:rFonts w:hint="eastAsia"/>
        </w:rPr>
        <w:t xml:space="preserve">跨站请求伪造（CSRF）攻击可以通过在Web页面中使用验证码来防止。</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3"/>
    <w:bookmarkStart w:id="24" w:name="在web应用中使用安全的编码实践可以有效防止sql注入攻击"/>
    <w:p>
      <w:pPr>
        <w:pStyle w:val="Heading1"/>
      </w:pPr>
      <w:r>
        <w:rPr>
          <w:rFonts w:hint="eastAsia"/>
        </w:rPr>
        <w:t xml:space="preserve">在Web应用中使用安全的编码实践可以有效防止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
    <w:bookmarkStart w:id="25" w:name="在web应用中使用安全的编程语言可以提高web应用的安全性"/>
    <w:p>
      <w:pPr>
        <w:pStyle w:val="Heading1"/>
      </w:pPr>
      <w:r>
        <w:rPr>
          <w:rFonts w:hint="eastAsia"/>
        </w:rPr>
        <w:t xml:space="preserve">在Web应用中使用安全的编程语言可以提高Web应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
    <w:bookmarkStart w:id="26" w:name="操作系统级别的防火墙可以防止web应用攻击"/>
    <w:p>
      <w:pPr>
        <w:pStyle w:val="Heading1"/>
      </w:pPr>
      <w:r>
        <w:rPr>
          <w:rFonts w:hint="eastAsia"/>
        </w:rPr>
        <w:t xml:space="preserve">操作系统级别的防火墙可以防止Web应用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6"/>
    <w:bookmarkStart w:id="27" w:name="应用程序级别的防火墙可以防止web应用攻击"/>
    <w:p>
      <w:pPr>
        <w:pStyle w:val="Heading1"/>
      </w:pPr>
      <w:r>
        <w:rPr>
          <w:rFonts w:hint="eastAsia"/>
        </w:rPr>
        <w:t xml:space="preserve">应用程序级别的防火墙可以防止Web应用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
    <w:bookmarkStart w:id="28" w:name="数据库级别的防火墙可以防止web应用攻击"/>
    <w:p>
      <w:pPr>
        <w:pStyle w:val="Heading1"/>
      </w:pPr>
      <w:r>
        <w:rPr>
          <w:rFonts w:hint="eastAsia"/>
        </w:rPr>
        <w:t xml:space="preserve">数据库级别的防火墙可以防止Web应用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
    <w:bookmarkStart w:id="29" w:name="应用程序安全测试ast是一种自动化工具用于检查web应用的源代码以发现安全漏洞"/>
    <w:p>
      <w:pPr>
        <w:pStyle w:val="Heading1"/>
      </w:pPr>
      <w:r>
        <w:rPr>
          <w:rFonts w:hint="eastAsia"/>
        </w:rPr>
        <w:t xml:space="preserve">应用程序安全测试（AST）是一种自动化工具，用于检查Web应用的源代码以发现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
    <w:bookmarkStart w:id="30" w:name="动态应用程序安全测试dast是一种自动化工具用于模拟web应用攻击以发现安全漏洞"/>
    <w:p>
      <w:pPr>
        <w:pStyle w:val="Heading1"/>
      </w:pPr>
      <w:r>
        <w:rPr>
          <w:rFonts w:hint="eastAsia"/>
        </w:rPr>
        <w:t xml:space="preserve">动态应用程序安全测试（DAST）是一种自动化工具，用于模拟Web应用攻击以发现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0"/>
    <w:bookmarkStart w:id="31" w:name="X560e86cf428395ecfd585a83fdac7019442cd16"/>
    <w:p>
      <w:pPr>
        <w:pStyle w:val="Heading1"/>
      </w:pPr>
      <w:r>
        <w:rPr>
          <w:rFonts w:hint="eastAsia"/>
        </w:rPr>
        <w:t xml:space="preserve">静态应用程序安全测试（SAST）是一种自动化工具，用于检查Web应用的源代码以发现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1"/>
    <w:bookmarkStart w:id="32" w:name="安全编码标准是一种指南用于帮助开发人员编写安全的web应用代码"/>
    <w:p>
      <w:pPr>
        <w:pStyle w:val="Heading1"/>
      </w:pPr>
      <w:r>
        <w:rPr>
          <w:rFonts w:hint="eastAsia"/>
        </w:rPr>
        <w:t xml:space="preserve">安全编码标准是一种指南，用于帮助开发人员编写安全的Web应用代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2"/>
    <w:bookmarkStart w:id="33" w:name="使用最新的安全技术和最佳实践可以提高web应用的安全性"/>
    <w:p>
      <w:pPr>
        <w:pStyle w:val="Heading1"/>
      </w:pPr>
      <w:r>
        <w:rPr>
          <w:rFonts w:hint="eastAsia"/>
        </w:rPr>
        <w:t xml:space="preserve">使用最新的安全技术和最佳实践可以提高Web应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3"/>
    <w:bookmarkStart w:id="34" w:name="动态sql语句容易受到sql注入攻击而静态sql语句不会受到攻击"/>
    <w:p>
      <w:pPr>
        <w:pStyle w:val="Heading1"/>
      </w:pPr>
      <w:r>
        <w:rPr>
          <w:rFonts w:hint="eastAsia"/>
        </w:rPr>
        <w:t xml:space="preserve">动态SQL语句容易受到SQL注入攻击，而静态SQL语句不会受到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4"/>
    <w:bookmarkStart w:id="35" w:name="Xd1d83f0113db9e24bd772386041a49a6cafa6ab"/>
    <w:p>
      <w:pPr>
        <w:pStyle w:val="Heading1"/>
      </w:pPr>
      <w:r>
        <w:rPr>
          <w:rFonts w:hint="eastAsia"/>
        </w:rPr>
        <w:t xml:space="preserve">在Web应用中使用预编译的SQL语句（如</w:t>
      </w:r>
      <w:r>
        <w:t xml:space="preserve"> Prepared Statements </w:t>
      </w:r>
      <w:r>
        <w:rPr>
          <w:rFonts w:hint="eastAsia"/>
        </w:rPr>
        <w:t xml:space="preserve">或</w:t>
      </w:r>
      <w:r>
        <w:t xml:space="preserve"> Parameterized </w:t>
      </w:r>
      <w:r>
        <w:rPr>
          <w:rFonts w:hint="eastAsia"/>
        </w:rPr>
        <w:t xml:space="preserve">Queries）可以防止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5"/>
    <w:bookmarkStart w:id="36" w:name="对用户输入进行严格的验证和过滤可以有效防止sql注入攻击"/>
    <w:p>
      <w:pPr>
        <w:pStyle w:val="Heading1"/>
      </w:pPr>
      <w:r>
        <w:rPr>
          <w:rFonts w:hint="eastAsia"/>
        </w:rPr>
        <w:t xml:space="preserve">对用户输入进行严格的验证和过滤可以有效防止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6"/>
    <w:bookmarkStart w:id="37" w:name="数据库用户权限越高web应用越容易受到sql注入攻击"/>
    <w:p>
      <w:pPr>
        <w:pStyle w:val="Heading1"/>
      </w:pPr>
      <w:r>
        <w:rPr>
          <w:rFonts w:hint="eastAsia"/>
        </w:rPr>
        <w:t xml:space="preserve">数据库用户权限越高，Web应用越容易受到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7"/>
    <w:bookmarkStart w:id="38" w:name="使用-orms对象关系映射可以完全避免sql注入攻击"/>
    <w:p>
      <w:pPr>
        <w:pStyle w:val="Heading1"/>
      </w:pPr>
      <w:r>
        <w:rPr>
          <w:rFonts w:hint="eastAsia"/>
        </w:rPr>
        <w:t xml:space="preserve">使用</w:t>
      </w:r>
      <w:r>
        <w:t xml:space="preserve"> </w:t>
      </w:r>
      <w:r>
        <w:rPr>
          <w:rFonts w:hint="eastAsia"/>
        </w:rPr>
        <w:t xml:space="preserve">ORMs（对象关系映射）可以完全避免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8"/>
    <w:bookmarkStart w:id="39" w:name="在web应用中sql注入攻击通常通过输入框搜索框等输入接口进行"/>
    <w:p>
      <w:pPr>
        <w:pStyle w:val="Heading1"/>
      </w:pPr>
      <w:r>
        <w:rPr>
          <w:rFonts w:hint="eastAsia"/>
        </w:rPr>
        <w:t xml:space="preserve">在Web应用中，SQL注入攻击通常通过输入框、搜索框等输入接口进行。</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9"/>
    <w:bookmarkStart w:id="40" w:name="限制数据库操作的频率可以防止sql注入攻击造成的严重后果"/>
    <w:p>
      <w:pPr>
        <w:pStyle w:val="Heading1"/>
      </w:pPr>
      <w:r>
        <w:rPr>
          <w:rFonts w:hint="eastAsia"/>
        </w:rPr>
        <w:t xml:space="preserve">限制数据库操作的频率可以防止SQL注入攻击造成的严重后果。</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0"/>
    <w:bookmarkStart w:id="41" w:name="数据库加密可以防止sql注入攻击"/>
    <w:p>
      <w:pPr>
        <w:pStyle w:val="Heading1"/>
      </w:pPr>
      <w:r>
        <w:rPr>
          <w:rFonts w:hint="eastAsia"/>
        </w:rPr>
        <w:t xml:space="preserve">数据库加密可以防止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41"/>
    <w:bookmarkStart w:id="42" w:name="大部分sql注入攻击都是通过自动化工具进行的"/>
    <w:p>
      <w:pPr>
        <w:pStyle w:val="Heading1"/>
      </w:pPr>
      <w:r>
        <w:rPr>
          <w:rFonts w:hint="eastAsia"/>
        </w:rPr>
        <w:t xml:space="preserve">大部分SQL注入攻击都是通过自动化工具进行的。</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2"/>
    <w:bookmarkStart w:id="43" w:name="使用web应用防火墙waf可以防止sql注入攻击"/>
    <w:p>
      <w:pPr>
        <w:pStyle w:val="Heading1"/>
      </w:pPr>
      <w:r>
        <w:rPr>
          <w:rFonts w:hint="eastAsia"/>
        </w:rPr>
        <w:t xml:space="preserve">使用Web应用防火墙（WAF）可以防止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3"/>
    <w:bookmarkStart w:id="44" w:name="应用程序安全测试ast可以检测sql注入漏洞"/>
    <w:p>
      <w:pPr>
        <w:pStyle w:val="Heading1"/>
      </w:pPr>
      <w:r>
        <w:rPr>
          <w:rFonts w:hint="eastAsia"/>
        </w:rPr>
        <w:t xml:space="preserve">应用程序安全测试（AST）可以检测SQL注入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4"/>
    <w:bookmarkStart w:id="45" w:name="动态应用程序安全测试dast可以检测sql注入漏洞"/>
    <w:p>
      <w:pPr>
        <w:pStyle w:val="Heading1"/>
      </w:pPr>
      <w:r>
        <w:rPr>
          <w:rFonts w:hint="eastAsia"/>
        </w:rPr>
        <w:t xml:space="preserve">动态应用程序安全测试（DAST）可以检测SQL注入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5"/>
    <w:bookmarkStart w:id="46" w:name="静态应用程序安全测试sast可以检测sql注入漏洞"/>
    <w:p>
      <w:pPr>
        <w:pStyle w:val="Heading1"/>
      </w:pPr>
      <w:r>
        <w:rPr>
          <w:rFonts w:hint="eastAsia"/>
        </w:rPr>
        <w:t xml:space="preserve">静态应用程序安全测试（SAST）可以检测SQL注入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6"/>
    <w:bookmarkStart w:id="47" w:name="安全编码规范可以有效预防sql注入攻击"/>
    <w:p>
      <w:pPr>
        <w:pStyle w:val="Heading1"/>
      </w:pPr>
      <w:r>
        <w:rPr>
          <w:rFonts w:hint="eastAsia"/>
        </w:rPr>
        <w:t xml:space="preserve">安全编码规范可以有效预防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7"/>
    <w:bookmarkStart w:id="48" w:name="安全审计可以发现sql注入漏洞"/>
    <w:p>
      <w:pPr>
        <w:pStyle w:val="Heading1"/>
      </w:pPr>
      <w:r>
        <w:rPr>
          <w:rFonts w:hint="eastAsia"/>
        </w:rPr>
        <w:t xml:space="preserve">安全审计可以发现SQL注入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8"/>
    <w:bookmarkStart w:id="49" w:name="避免使用管理员权限运行数据库操作可以防止sql注入攻击"/>
    <w:p>
      <w:pPr>
        <w:pStyle w:val="Heading1"/>
      </w:pPr>
      <w:r>
        <w:rPr>
          <w:rFonts w:hint="eastAsia"/>
        </w:rPr>
        <w:t xml:space="preserve">避免使用管理员权限运行数据库操作可以防止SQL注入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49"/>
    <w:bookmarkStart w:id="50" w:name="数据库注入漏洞测试是web应用安全测试的一部分"/>
    <w:p>
      <w:pPr>
        <w:pStyle w:val="Heading1"/>
      </w:pPr>
      <w:r>
        <w:rPr>
          <w:rFonts w:hint="eastAsia"/>
        </w:rPr>
        <w:t xml:space="preserve">数据库注入漏洞测试是Web应用安全测试的一部分。</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0"/>
    <w:bookmarkStart w:id="51" w:name="针对特定数据库的sql注入攻击更难防御"/>
    <w:p>
      <w:pPr>
        <w:pStyle w:val="Heading1"/>
      </w:pPr>
      <w:r>
        <w:rPr>
          <w:rFonts w:hint="eastAsia"/>
        </w:rPr>
        <w:t xml:space="preserve">针对特定数据库的SQL注入攻击更难防御。</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1"/>
    <w:bookmarkStart w:id="52" w:name="及时更新和修补web应用和数据库系统可以降低sql注入攻击的风险"/>
    <w:p>
      <w:pPr>
        <w:pStyle w:val="Heading1"/>
      </w:pPr>
      <w:r>
        <w:rPr>
          <w:rFonts w:hint="eastAsia"/>
        </w:rPr>
        <w:t xml:space="preserve">及时更新和修补Web应用和数据库系统可以降低SQL注入攻击的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2"/>
    <w:bookmarkStart w:id="53" w:name="Xe6e4e8821121fd7273a278011fc3e218e889a08"/>
    <w:p>
      <w:pPr>
        <w:pStyle w:val="Heading1"/>
      </w:pPr>
      <w:r>
        <w:rPr>
          <w:rFonts w:hint="eastAsia"/>
        </w:rPr>
        <w:t xml:space="preserve">XSS攻击是指攻击者通过在Web页面中插入恶意脚本，窃取用户信息或对其他用户造成伤害的一种攻击方式。</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3"/>
    <w:bookmarkStart w:id="54" w:name="xss攻击只能在客户端执行因此服务器端无法受到此类攻击"/>
    <w:p>
      <w:pPr>
        <w:pStyle w:val="Heading1"/>
      </w:pPr>
      <w:r>
        <w:rPr>
          <w:rFonts w:hint="eastAsia"/>
        </w:rPr>
        <w:t xml:space="preserve">XSS攻击只能在客户端执行，因此服务器端无法受到此类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54"/>
    <w:bookmarkStart w:id="55" w:name="X02753ea513b859c2005cedb572c247d097b8ee5"/>
    <w:p>
      <w:pPr>
        <w:pStyle w:val="Heading1"/>
      </w:pPr>
      <w:r>
        <w:rPr>
          <w:rFonts w:hint="eastAsia"/>
        </w:rPr>
        <w:t xml:space="preserve">存储型XSS攻击发生在Web应用将恶意脚本存储在服务器上，如数据库、消息论坛、访客留言板等。</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5"/>
    <w:bookmarkStart w:id="56" w:name="X5a1656ffb83bd6da33367bb5f6356ec018baa06"/>
    <w:p>
      <w:pPr>
        <w:pStyle w:val="Heading1"/>
      </w:pPr>
      <w:r>
        <w:rPr>
          <w:rFonts w:hint="eastAsia"/>
        </w:rPr>
        <w:t xml:space="preserve">反射型XSS攻击发生在恶意脚本通过URL、电子邮件或其他方式从服务器反射到客户端执行。</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6"/>
    <w:bookmarkStart w:id="57" w:name="X9cf7900949c312ce4dde353468fe8ff3365a848"/>
    <w:p>
      <w:pPr>
        <w:pStyle w:val="Heading1"/>
      </w:pPr>
      <w:r>
        <w:t xml:space="preserve">DOM-based </w:t>
      </w:r>
      <w:r>
        <w:rPr>
          <w:rFonts w:hint="eastAsia"/>
        </w:rPr>
        <w:t xml:space="preserve">XSS攻击是存储型和反射型XSS攻击的综合，主要利用DOM解析漏洞执行恶意脚本。</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7"/>
    <w:bookmarkStart w:id="58" w:name="X3f9afea09291be5d3da658777980aed9e687abe"/>
    <w:p>
      <w:pPr>
        <w:pStyle w:val="Heading1"/>
      </w:pPr>
      <w:r>
        <w:rPr>
          <w:rFonts w:hint="eastAsia"/>
        </w:rPr>
        <w:t xml:space="preserve">跨站脚本攻击（XSS）和跨站请求伪造（CSRF）是两种不同的攻击方式，它们的攻击目标和原理都不相同。</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8"/>
    <w:bookmarkStart w:id="59" w:name="对用户输入进行严格的验证和编码可以有效防止xss攻击"/>
    <w:p>
      <w:pPr>
        <w:pStyle w:val="Heading1"/>
      </w:pPr>
      <w:r>
        <w:rPr>
          <w:rFonts w:hint="eastAsia"/>
        </w:rPr>
        <w:t xml:space="preserve">对用户输入进行严格的验证和编码可以有效防止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59"/>
    <w:bookmarkStart w:id="60" w:name="Xd9f1c9066368cc1eadc964f8d2553e0ff1d2438"/>
    <w:p>
      <w:pPr>
        <w:pStyle w:val="Heading1"/>
      </w:pPr>
      <w:r>
        <w:rPr>
          <w:rFonts w:hint="eastAsia"/>
        </w:rPr>
        <w:t xml:space="preserve">在Web应用中使用HTTP响应头中的Content-Security-Policy可以预防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0"/>
    <w:bookmarkStart w:id="61" w:name="在web应用中使用x-xss-protection头可以预防xss攻击"/>
    <w:p>
      <w:pPr>
        <w:pStyle w:val="Heading1"/>
      </w:pPr>
      <w:r>
        <w:rPr>
          <w:rFonts w:hint="eastAsia"/>
        </w:rPr>
        <w:t xml:space="preserve">在Web应用中使用X-XSS-Protection头可以预防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1"/>
    <w:bookmarkStart w:id="62" w:name="浏览器自带的防御机制可以完全防止xss攻击"/>
    <w:p>
      <w:pPr>
        <w:pStyle w:val="Heading1"/>
      </w:pPr>
      <w:r>
        <w:rPr>
          <w:rFonts w:hint="eastAsia"/>
        </w:rPr>
        <w:t xml:space="preserve">浏览器自带的防御机制可以完全防止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62"/>
    <w:bookmarkStart w:id="63" w:name="动态应用程序安全测试dast可以检测xss漏洞"/>
    <w:p>
      <w:pPr>
        <w:pStyle w:val="Heading1"/>
      </w:pPr>
      <w:r>
        <w:rPr>
          <w:rFonts w:hint="eastAsia"/>
        </w:rPr>
        <w:t xml:space="preserve">动态应用程序安全测试（DAST）可以检测XSS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3"/>
    <w:bookmarkStart w:id="64" w:name="静态应用程序安全测试sast可以检测xss漏洞"/>
    <w:p>
      <w:pPr>
        <w:pStyle w:val="Heading1"/>
      </w:pPr>
      <w:r>
        <w:rPr>
          <w:rFonts w:hint="eastAsia"/>
        </w:rPr>
        <w:t xml:space="preserve">静态应用程序安全测试（SAST）可以检测XSS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4"/>
    <w:bookmarkStart w:id="65" w:name="应用程序安全测试ast可以检测xss漏洞"/>
    <w:p>
      <w:pPr>
        <w:pStyle w:val="Heading1"/>
      </w:pPr>
      <w:r>
        <w:rPr>
          <w:rFonts w:hint="eastAsia"/>
        </w:rPr>
        <w:t xml:space="preserve">应用程序安全测试（AST）可以检测XSS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5"/>
    <w:bookmarkStart w:id="66" w:name="安全编码规范可以预防xss攻击"/>
    <w:p>
      <w:pPr>
        <w:pStyle w:val="Heading1"/>
      </w:pPr>
      <w:r>
        <w:rPr>
          <w:rFonts w:hint="eastAsia"/>
        </w:rPr>
        <w:t xml:space="preserve">安全编码规范可以预防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6"/>
    <w:bookmarkStart w:id="67" w:name="安全审计可以发现xss漏洞"/>
    <w:p>
      <w:pPr>
        <w:pStyle w:val="Heading1"/>
      </w:pPr>
      <w:r>
        <w:rPr>
          <w:rFonts w:hint="eastAsia"/>
        </w:rPr>
        <w:t xml:space="preserve">安全审计可以发现XSS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7"/>
    <w:bookmarkStart w:id="68" w:name="在web应用中避免使用客户端脚本可以防止xss攻击"/>
    <w:p>
      <w:pPr>
        <w:pStyle w:val="Heading1"/>
      </w:pPr>
      <w:r>
        <w:rPr>
          <w:rFonts w:hint="eastAsia"/>
        </w:rPr>
        <w:t xml:space="preserve">在Web应用中，避免使用客户端脚本可以防止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68"/>
    <w:bookmarkStart w:id="69" w:name="在web应用中对客户端脚本进行内容安全策略可以防止xss攻击"/>
    <w:p>
      <w:pPr>
        <w:pStyle w:val="Heading1"/>
      </w:pPr>
      <w:r>
        <w:rPr>
          <w:rFonts w:hint="eastAsia"/>
        </w:rPr>
        <w:t xml:space="preserve">在Web应用中，对客户端脚本进行内容安全策略可以防止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69"/>
    <w:bookmarkStart w:id="70" w:name="xss攻击主要针对web应用的客户端因此与服务器端语言无关"/>
    <w:p>
      <w:pPr>
        <w:pStyle w:val="Heading1"/>
      </w:pPr>
      <w:r>
        <w:rPr>
          <w:rFonts w:hint="eastAsia"/>
        </w:rPr>
        <w:t xml:space="preserve">XSS攻击主要针对Web应用的客户端，因此与服务器端语言无关。</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70"/>
    <w:bookmarkStart w:id="71" w:name="避免在web应用中使用动态渲染技术可以防止xss攻击"/>
    <w:p>
      <w:pPr>
        <w:pStyle w:val="Heading1"/>
      </w:pPr>
      <w:r>
        <w:rPr>
          <w:rFonts w:hint="eastAsia"/>
        </w:rPr>
        <w:t xml:space="preserve">避免在Web应用中使用动态渲染技术可以防止XSS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71"/>
    <w:bookmarkStart w:id="72" w:name="及时更新和修补web应用可以降低xss攻击的风险"/>
    <w:p>
      <w:pPr>
        <w:pStyle w:val="Heading1"/>
      </w:pPr>
      <w:r>
        <w:rPr>
          <w:rFonts w:hint="eastAsia"/>
        </w:rPr>
        <w:t xml:space="preserve">及时更新和修补Web应用可以降低XSS攻击的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72"/>
    <w:bookmarkStart w:id="73" w:name="Xa75c2073aa9ef7ea3acf36f495a067337b2944d"/>
    <w:p>
      <w:pPr>
        <w:pStyle w:val="Heading1"/>
      </w:pPr>
      <w:r>
        <w:rPr>
          <w:rFonts w:hint="eastAsia"/>
        </w:rPr>
        <w:t xml:space="preserve">CSRF攻击是一种利用用户已登录状态，诱导用户访问恶意网站从而执行非法操作的攻击方式。</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73"/>
    <w:bookmarkStart w:id="74" w:name="csrf攻击主要针对web应用且攻击者无需知道用户的密码即可实施攻击"/>
    <w:p>
      <w:pPr>
        <w:pStyle w:val="Heading1"/>
      </w:pPr>
      <w:r>
        <w:rPr>
          <w:rFonts w:hint="eastAsia"/>
        </w:rPr>
        <w:t xml:space="preserve">CSRF攻击主要针对Web应用，且攻击者无需知道用户的密码即可实施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74"/>
    <w:bookmarkStart w:id="75" w:name="X2983a9b216ea9025e2b097fc6b6b7d9104ad45c"/>
    <w:p>
      <w:pPr>
        <w:pStyle w:val="Heading1"/>
      </w:pPr>
      <w:r>
        <w:rPr>
          <w:rFonts w:hint="eastAsia"/>
        </w:rPr>
        <w:t xml:space="preserve">防止CSRF攻击的有效方法之一是在HTTP请求中添加一个唯一的令牌（如Token），并在服务器端验证该令牌。</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75"/>
    <w:bookmarkStart w:id="76" w:name="只有在用户登录后才需要担心csrf攻击"/>
    <w:p>
      <w:pPr>
        <w:pStyle w:val="Heading1"/>
      </w:pPr>
      <w:r>
        <w:rPr>
          <w:rFonts w:hint="eastAsia"/>
        </w:rPr>
        <w:t xml:space="preserve">只有在用户登录后，才需要担心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76"/>
    <w:bookmarkStart w:id="77" w:name="使用https可以完全防止csrf攻击"/>
    <w:p>
      <w:pPr>
        <w:pStyle w:val="Heading1"/>
      </w:pPr>
      <w:r>
        <w:rPr>
          <w:rFonts w:hint="eastAsia"/>
        </w:rPr>
        <w:t xml:space="preserve">使用HTTPS可以完全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77"/>
    <w:bookmarkStart w:id="78" w:name="Xf1424204c5816e797fbcc4b9fba898238f3ba1e"/>
    <w:p>
      <w:pPr>
        <w:pStyle w:val="Heading1"/>
      </w:pPr>
      <w:r>
        <w:rPr>
          <w:rFonts w:hint="eastAsia"/>
        </w:rPr>
        <w:t xml:space="preserve">跨站脚本攻击（XSS）和跨站请求伪造（CSRF）是两种不同的攻击方式，它们的攻击目标和原理都不相同。</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78"/>
    <w:bookmarkStart w:id="79" w:name="验证http-referer头可以有效防止csrf攻击"/>
    <w:p>
      <w:pPr>
        <w:pStyle w:val="Heading1"/>
      </w:pPr>
      <w:r>
        <w:rPr>
          <w:rFonts w:hint="eastAsia"/>
        </w:rPr>
        <w:t xml:space="preserve">验证HTTP</w:t>
      </w:r>
      <w:r>
        <w:t xml:space="preserve"> </w:t>
      </w:r>
      <w:r>
        <w:rPr>
          <w:rFonts w:hint="eastAsia"/>
        </w:rPr>
        <w:t xml:space="preserve">Referer头可以有效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79"/>
    <w:bookmarkStart w:id="80" w:name="验证http-origin头可以有效防止csrf攻击"/>
    <w:p>
      <w:pPr>
        <w:pStyle w:val="Heading1"/>
      </w:pPr>
      <w:r>
        <w:rPr>
          <w:rFonts w:hint="eastAsia"/>
        </w:rPr>
        <w:t xml:space="preserve">验证HTTP</w:t>
      </w:r>
      <w:r>
        <w:t xml:space="preserve"> </w:t>
      </w:r>
      <w:r>
        <w:rPr>
          <w:rFonts w:hint="eastAsia"/>
        </w:rPr>
        <w:t xml:space="preserve">Origin头可以有效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0"/>
    <w:bookmarkStart w:id="81" w:name="在web应用中使用antispoofing标记可以防止csrf攻击"/>
    <w:p>
      <w:pPr>
        <w:pStyle w:val="Heading1"/>
      </w:pPr>
      <w:r>
        <w:rPr>
          <w:rFonts w:hint="eastAsia"/>
        </w:rPr>
        <w:t xml:space="preserve">在Web应用中使用antispoofing标记可以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1"/>
    <w:bookmarkStart w:id="82" w:name="Xc45014ac555726a46bb8d2cad278607d9d6f34f"/>
    <w:p>
      <w:pPr>
        <w:pStyle w:val="Heading1"/>
      </w:pPr>
      <w:r>
        <w:rPr>
          <w:rFonts w:hint="eastAsia"/>
        </w:rPr>
        <w:t xml:space="preserve">在Web应用中，确保所有敏感操作都需要验证用户的交互行为（如点击按钮或确认框）可以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2"/>
    <w:bookmarkStart w:id="83" w:name="应用程序安全测试ast可以检测csrf漏洞"/>
    <w:p>
      <w:pPr>
        <w:pStyle w:val="Heading1"/>
      </w:pPr>
      <w:r>
        <w:rPr>
          <w:rFonts w:hint="eastAsia"/>
        </w:rPr>
        <w:t xml:space="preserve">应用程序安全测试（AST）可以检测CSRF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3"/>
    <w:bookmarkStart w:id="84" w:name="动态应用程序安全测试dast可以检测csrf漏洞"/>
    <w:p>
      <w:pPr>
        <w:pStyle w:val="Heading1"/>
      </w:pPr>
      <w:r>
        <w:rPr>
          <w:rFonts w:hint="eastAsia"/>
        </w:rPr>
        <w:t xml:space="preserve">动态应用程序安全测试（DAST）可以检测CSRF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4"/>
    <w:bookmarkStart w:id="85" w:name="静态应用程序安全测试sast可以检测csrf漏洞"/>
    <w:p>
      <w:pPr>
        <w:pStyle w:val="Heading1"/>
      </w:pPr>
      <w:r>
        <w:rPr>
          <w:rFonts w:hint="eastAsia"/>
        </w:rPr>
        <w:t xml:space="preserve">静态应用程序安全测试（SAST）可以检测CSRF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5"/>
    <w:bookmarkStart w:id="86" w:name="安全编码规范可以预防csrf攻击"/>
    <w:p>
      <w:pPr>
        <w:pStyle w:val="Heading1"/>
      </w:pPr>
      <w:r>
        <w:rPr>
          <w:rFonts w:hint="eastAsia"/>
        </w:rPr>
        <w:t xml:space="preserve">安全编码规范可以预防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6"/>
    <w:bookmarkStart w:id="87" w:name="安全审计可以发现csrf漏洞"/>
    <w:p>
      <w:pPr>
        <w:pStyle w:val="Heading1"/>
      </w:pPr>
      <w:r>
        <w:rPr>
          <w:rFonts w:hint="eastAsia"/>
        </w:rPr>
        <w:t xml:space="preserve">安全审计可以发现CSRF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7"/>
    <w:bookmarkStart w:id="88" w:name="在web应用中仅通过http-referrer检查来防止csrf攻击是不够的"/>
    <w:p>
      <w:pPr>
        <w:pStyle w:val="Heading1"/>
      </w:pPr>
      <w:r>
        <w:rPr>
          <w:rFonts w:hint="eastAsia"/>
        </w:rPr>
        <w:t xml:space="preserve">在Web应用中，仅通过HTTP</w:t>
      </w:r>
      <w:r>
        <w:t xml:space="preserve"> </w:t>
      </w:r>
      <w:r>
        <w:rPr>
          <w:rFonts w:hint="eastAsia"/>
        </w:rPr>
        <w:t xml:space="preserve">referrer检查来防止CSRF攻击是不够的。</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8"/>
    <w:bookmarkStart w:id="89" w:name="在web应用中攻击者可以利用图片标签的src属性实施csrf攻击"/>
    <w:p>
      <w:pPr>
        <w:pStyle w:val="Heading1"/>
      </w:pPr>
      <w:r>
        <w:rPr>
          <w:rFonts w:hint="eastAsia"/>
        </w:rPr>
        <w:t xml:space="preserve">在Web应用中，攻击者可以利用图片标签的src属性实施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89"/>
    <w:bookmarkStart w:id="90" w:name="在web应用中对所有涉及敏感操作的请求添加验证标记可以防止csrf攻击"/>
    <w:p>
      <w:pPr>
        <w:pStyle w:val="Heading1"/>
      </w:pPr>
      <w:r>
        <w:rPr>
          <w:rFonts w:hint="eastAsia"/>
        </w:rPr>
        <w:t xml:space="preserve">在Web应用中，对所有涉及敏感操作的请求添加验证标记可以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0"/>
    <w:bookmarkStart w:id="91" w:name="浏览器自带的防御机制可以完全防止csrf攻击"/>
    <w:p>
      <w:pPr>
        <w:pStyle w:val="Heading1"/>
      </w:pPr>
      <w:r>
        <w:rPr>
          <w:rFonts w:hint="eastAsia"/>
        </w:rPr>
        <w:t xml:space="preserve">浏览器自带的防御机制可以完全防止CSRF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91"/>
    <w:bookmarkStart w:id="92" w:name="及时更新和修补web应用可以降低csrf攻击的风险"/>
    <w:p>
      <w:pPr>
        <w:pStyle w:val="Heading1"/>
      </w:pPr>
      <w:r>
        <w:rPr>
          <w:rFonts w:hint="eastAsia"/>
        </w:rPr>
        <w:t xml:space="preserve">及时更新和修补Web应用可以降低CSRF攻击的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2"/>
    <w:bookmarkStart w:id="93" w:name="文件上传漏洞是指攻击者可以通过web应用上传恶意文件从而导致安全问题的一种漏洞"/>
    <w:p>
      <w:pPr>
        <w:pStyle w:val="Heading1"/>
      </w:pPr>
      <w:r>
        <w:rPr>
          <w:rFonts w:hint="eastAsia"/>
        </w:rPr>
        <w:t xml:space="preserve">文件上传漏洞是指攻击者可以通过Web应用上传恶意文件，从而导致安全问题的一种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3"/>
    <w:bookmarkStart w:id="94" w:name="文件上传漏洞主要存在于动态网站中静态网站不会出现此类漏洞"/>
    <w:p>
      <w:pPr>
        <w:pStyle w:val="Heading1"/>
      </w:pPr>
      <w:r>
        <w:rPr>
          <w:rFonts w:hint="eastAsia"/>
        </w:rPr>
        <w:t xml:space="preserve">文件上传漏洞主要存在于动态网站中，静态网站不会出现此类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94"/>
    <w:bookmarkStart w:id="95" w:name="对上传的文件类型进行限制可以有效防止文件上传漏洞"/>
    <w:p>
      <w:pPr>
        <w:pStyle w:val="Heading1"/>
      </w:pPr>
      <w:r>
        <w:rPr>
          <w:rFonts w:hint="eastAsia"/>
        </w:rPr>
        <w:t xml:space="preserve">对上传的文件类型进行限制可以有效防止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5"/>
    <w:bookmarkStart w:id="96" w:name="对上传文件的大小进行限制可以有效防止文件上传漏洞"/>
    <w:p>
      <w:pPr>
        <w:pStyle w:val="Heading1"/>
      </w:pPr>
      <w:r>
        <w:rPr>
          <w:rFonts w:hint="eastAsia"/>
        </w:rPr>
        <w:t xml:space="preserve">对上传文件的大小进行限制可以有效防止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6"/>
    <w:bookmarkStart w:id="97" w:name="文件上传漏洞只能通过上传恶意文件来利用如木马病毒等"/>
    <w:p>
      <w:pPr>
        <w:pStyle w:val="Heading1"/>
      </w:pPr>
      <w:r>
        <w:rPr>
          <w:rFonts w:hint="eastAsia"/>
        </w:rPr>
        <w:t xml:space="preserve">文件上传漏洞只能通过上传恶意文件来利用，如木马、病毒等。</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97"/>
    <w:bookmarkStart w:id="98" w:name="在web应用中上传的文件名应该进行过滤和转义以避免文件名包含特殊字符"/>
    <w:p>
      <w:pPr>
        <w:pStyle w:val="Heading1"/>
      </w:pPr>
      <w:r>
        <w:rPr>
          <w:rFonts w:hint="eastAsia"/>
        </w:rPr>
        <w:t xml:space="preserve">在Web应用中，上传的文件名应该进行过滤和转义，以避免文件名包含特殊字符。</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8"/>
    <w:bookmarkStart w:id="99" w:name="上传的文件内容应该进行扫描和检测以防止恶意文件上传"/>
    <w:p>
      <w:pPr>
        <w:pStyle w:val="Heading1"/>
      </w:pPr>
      <w:r>
        <w:rPr>
          <w:rFonts w:hint="eastAsia"/>
        </w:rPr>
        <w:t xml:space="preserve">上传的文件内容应该进行扫描和检测，以防止恶意文件上传。</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99"/>
    <w:bookmarkStart w:id="100" w:name="文件上传漏洞主要分为本地文件包含和远程文件包含两种类型"/>
    <w:p>
      <w:pPr>
        <w:pStyle w:val="Heading1"/>
      </w:pPr>
      <w:r>
        <w:rPr>
          <w:rFonts w:hint="eastAsia"/>
        </w:rPr>
        <w:t xml:space="preserve">文件上传漏洞主要分为本地文件包含和远程文件包含两种类型。</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0"/>
    <w:bookmarkStart w:id="101" w:name="Xc57420fbe0bae1b7d6d33de945e718c40e8086b"/>
    <w:p>
      <w:pPr>
        <w:pStyle w:val="Heading1"/>
      </w:pPr>
      <w:r>
        <w:rPr>
          <w:rFonts w:hint="eastAsia"/>
        </w:rPr>
        <w:t xml:space="preserve">本地文件包含漏洞是指攻击者上传一个包含恶意代码的文件，然后利用该文件包含其他本地文件的内容。</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1"/>
    <w:bookmarkStart w:id="102" w:name="Xb6613037f4d95070664002a81b121ce36a62f29"/>
    <w:p>
      <w:pPr>
        <w:pStyle w:val="Heading1"/>
      </w:pPr>
      <w:r>
        <w:rPr>
          <w:rFonts w:hint="eastAsia"/>
        </w:rPr>
        <w:t xml:space="preserve">远程文件包含漏洞是指攻击者上传一个包含恶意代码的文件，然后利用该文件包含远程文件的内容。</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2"/>
    <w:bookmarkStart w:id="103" w:name="应用程序安全测试ast可以检测文件上传漏洞"/>
    <w:p>
      <w:pPr>
        <w:pStyle w:val="Heading1"/>
      </w:pPr>
      <w:r>
        <w:rPr>
          <w:rFonts w:hint="eastAsia"/>
        </w:rPr>
        <w:t xml:space="preserve">应用程序安全测试（AST）可以检测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3"/>
    <w:bookmarkStart w:id="104" w:name="动态应用程序安全测试dast可以检测文件上传漏洞"/>
    <w:p>
      <w:pPr>
        <w:pStyle w:val="Heading1"/>
      </w:pPr>
      <w:r>
        <w:rPr>
          <w:rFonts w:hint="eastAsia"/>
        </w:rPr>
        <w:t xml:space="preserve">动态应用程序安全测试（DAST）可以检测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4"/>
    <w:bookmarkStart w:id="105" w:name="静态应用程序安全测试sast可以检测文件上传漏洞"/>
    <w:p>
      <w:pPr>
        <w:pStyle w:val="Heading1"/>
      </w:pPr>
      <w:r>
        <w:rPr>
          <w:rFonts w:hint="eastAsia"/>
        </w:rPr>
        <w:t xml:space="preserve">静态应用程序安全测试（SAST）可以检测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5"/>
    <w:bookmarkStart w:id="106" w:name="安全编码规范可以预防文件上传漏洞"/>
    <w:p>
      <w:pPr>
        <w:pStyle w:val="Heading1"/>
      </w:pPr>
      <w:r>
        <w:rPr>
          <w:rFonts w:hint="eastAsia"/>
        </w:rPr>
        <w:t xml:space="preserve">安全编码规范可以预防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6"/>
    <w:bookmarkStart w:id="107" w:name="安全审计可以发现文件上传漏洞"/>
    <w:p>
      <w:pPr>
        <w:pStyle w:val="Heading1"/>
      </w:pPr>
      <w:r>
        <w:rPr>
          <w:rFonts w:hint="eastAsia"/>
        </w:rPr>
        <w:t xml:space="preserve">安全审计可以发现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7"/>
    <w:bookmarkStart w:id="108" w:name="在web应用中上传的文件应该进行适当的处理和验证以确保文件的安全性"/>
    <w:p>
      <w:pPr>
        <w:pStyle w:val="Heading1"/>
      </w:pPr>
      <w:r>
        <w:rPr>
          <w:rFonts w:hint="eastAsia"/>
        </w:rPr>
        <w:t xml:space="preserve">在Web应用中，上传的文件应该进行适当的处理和验证，以确保文件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8"/>
    <w:bookmarkStart w:id="109" w:name="在web应用中上传的文件应该进行md5或sha1哈希值检查以防止恶意文件上传"/>
    <w:p>
      <w:pPr>
        <w:pStyle w:val="Heading1"/>
      </w:pPr>
      <w:r>
        <w:rPr>
          <w:rFonts w:hint="eastAsia"/>
        </w:rPr>
        <w:t xml:space="preserve">在Web应用中，上传的文件应该进行MD5或SHA1哈希值检查，以防止恶意文件上传。</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09"/>
    <w:bookmarkStart w:id="110" w:name="在web应用中上传的文件应该进行访问控制限制文件的访问权限和操作"/>
    <w:p>
      <w:pPr>
        <w:pStyle w:val="Heading1"/>
      </w:pPr>
      <w:r>
        <w:rPr>
          <w:rFonts w:hint="eastAsia"/>
        </w:rPr>
        <w:t xml:space="preserve">在Web应用中，上传的文件应该进行访问控制，限制文件的访问权限和操作。</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0"/>
    <w:bookmarkStart w:id="111" w:name="浏览器自带的防御机制可以完全防止文件上传漏洞"/>
    <w:p>
      <w:pPr>
        <w:pStyle w:val="Heading1"/>
      </w:pPr>
      <w:r>
        <w:rPr>
          <w:rFonts w:hint="eastAsia"/>
        </w:rPr>
        <w:t xml:space="preserve">浏览器自带的防御机制可以完全防止文件上传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11"/>
    <w:bookmarkStart w:id="112" w:name="及时更新和修补web应用可以降低文件上传漏洞的风险"/>
    <w:p>
      <w:pPr>
        <w:pStyle w:val="Heading1"/>
      </w:pPr>
      <w:r>
        <w:rPr>
          <w:rFonts w:hint="eastAsia"/>
        </w:rPr>
        <w:t xml:space="preserve">及时更新和修补Web应用可以降低文件上传漏洞的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2"/>
    <w:bookmarkStart w:id="113" w:name="客户端安全主要关注保护用户的设备和应用程序免受恶意软件和攻击的侵害"/>
    <w:p>
      <w:pPr>
        <w:pStyle w:val="Heading1"/>
      </w:pPr>
      <w:r>
        <w:rPr>
          <w:rFonts w:hint="eastAsia"/>
        </w:rPr>
        <w:t xml:space="preserve">客户端安全主要关注保护用户的设备和应用程序免受恶意软件和攻击的侵害。</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3"/>
    <w:bookmarkStart w:id="114" w:name="浏览器扩展可以增强浏览器的安全性但也可能引入安全风险"/>
    <w:p>
      <w:pPr>
        <w:pStyle w:val="Heading1"/>
      </w:pPr>
      <w:r>
        <w:rPr>
          <w:rFonts w:hint="eastAsia"/>
        </w:rPr>
        <w:t xml:space="preserve">浏览器扩展可以增强浏览器的安全性，但也可能引入安全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4"/>
    <w:bookmarkStart w:id="115" w:name="客户端安全包括防范病毒恶意软件钓鱼攻击等多种威胁"/>
    <w:p>
      <w:pPr>
        <w:pStyle w:val="Heading1"/>
      </w:pPr>
      <w:r>
        <w:rPr>
          <w:rFonts w:hint="eastAsia"/>
        </w:rPr>
        <w:t xml:space="preserve">客户端安全包括防范病毒、恶意软件、钓鱼攻击等多种威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5"/>
    <w:bookmarkStart w:id="116" w:name="操作系统自带的防火墙可以有效防止客户端安全威胁"/>
    <w:p>
      <w:pPr>
        <w:pStyle w:val="Heading1"/>
      </w:pPr>
      <w:r>
        <w:rPr>
          <w:rFonts w:hint="eastAsia"/>
        </w:rPr>
        <w:t xml:space="preserve">操作系统自带的防火墙可以有效防止客户端安全威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6"/>
    <w:bookmarkStart w:id="117" w:name="安装杀毒软件可以提高客户端的安全性"/>
    <w:p>
      <w:pPr>
        <w:pStyle w:val="Heading1"/>
      </w:pPr>
      <w:r>
        <w:rPr>
          <w:rFonts w:hint="eastAsia"/>
        </w:rPr>
        <w:t xml:space="preserve">安装杀毒软件可以提高客户端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7"/>
    <w:bookmarkStart w:id="118" w:name="定期更新操作系统和应用程序可以减少安全漏洞"/>
    <w:p>
      <w:pPr>
        <w:pStyle w:val="Heading1"/>
      </w:pPr>
      <w:r>
        <w:rPr>
          <w:rFonts w:hint="eastAsia"/>
        </w:rPr>
        <w:t xml:space="preserve">定期更新操作系统和应用程序可以减少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8"/>
    <w:bookmarkStart w:id="119" w:name="使用强密码可以防止未授权访问客户端账户"/>
    <w:p>
      <w:pPr>
        <w:pStyle w:val="Heading1"/>
      </w:pPr>
      <w:r>
        <w:rPr>
          <w:rFonts w:hint="eastAsia"/>
        </w:rPr>
        <w:t xml:space="preserve">使用强密码可以防止未授权访问客户端账户。</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19"/>
    <w:bookmarkStart w:id="120" w:name="双因素认证可以提供额外的安全层防止恶意登录"/>
    <w:p>
      <w:pPr>
        <w:pStyle w:val="Heading1"/>
      </w:pPr>
      <w:r>
        <w:rPr>
          <w:rFonts w:hint="eastAsia"/>
        </w:rPr>
        <w:t xml:space="preserve">双因素认证可以提供额外的安全层，防止恶意登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0"/>
    <w:bookmarkStart w:id="121" w:name="客户端安全与服务器端安全同等重要"/>
    <w:p>
      <w:pPr>
        <w:pStyle w:val="Heading1"/>
      </w:pPr>
      <w:r>
        <w:rPr>
          <w:rFonts w:hint="eastAsia"/>
        </w:rPr>
        <w:t xml:space="preserve">客户端安全与服务器端安全同等重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1"/>
    <w:bookmarkStart w:id="122" w:name="https可以完全保证客户端安全"/>
    <w:p>
      <w:pPr>
        <w:pStyle w:val="Heading1"/>
      </w:pPr>
      <w:r>
        <w:rPr>
          <w:rFonts w:hint="eastAsia"/>
        </w:rPr>
        <w:t xml:space="preserve">HTTPS可以完全保证客户端安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22"/>
    <w:bookmarkStart w:id="123" w:name="使用vpn可以提高客户端数据传输的安全性"/>
    <w:p>
      <w:pPr>
        <w:pStyle w:val="Heading1"/>
      </w:pPr>
      <w:r>
        <w:rPr>
          <w:rFonts w:hint="eastAsia"/>
        </w:rPr>
        <w:t xml:space="preserve">使用VPN可以提高客户端数据传输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3"/>
    <w:bookmarkStart w:id="124" w:name="客户端安全策略应包括定期备份重要数据"/>
    <w:p>
      <w:pPr>
        <w:pStyle w:val="Heading1"/>
      </w:pPr>
      <w:r>
        <w:rPr>
          <w:rFonts w:hint="eastAsia"/>
        </w:rPr>
        <w:t xml:space="preserve">客户端安全策略应包括定期备份重要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4"/>
    <w:bookmarkStart w:id="125" w:name="安全配置客户端设备可以减少安全风险"/>
    <w:p>
      <w:pPr>
        <w:pStyle w:val="Heading1"/>
      </w:pPr>
      <w:r>
        <w:rPr>
          <w:rFonts w:hint="eastAsia"/>
        </w:rPr>
        <w:t xml:space="preserve">安全配置客户端设备可以减少安全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5"/>
    <w:bookmarkStart w:id="126" w:name="用户教育是提高客户端安全性的关键因素"/>
    <w:p>
      <w:pPr>
        <w:pStyle w:val="Heading1"/>
      </w:pPr>
      <w:r>
        <w:rPr>
          <w:rFonts w:hint="eastAsia"/>
        </w:rPr>
        <w:t xml:space="preserve">用户教育是提高客户端安全性的关键因素。</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6"/>
    <w:bookmarkStart w:id="127" w:name="客户端安全威胁只会来自外部-sources"/>
    <w:p>
      <w:pPr>
        <w:pStyle w:val="Heading1"/>
      </w:pPr>
      <w:r>
        <w:rPr>
          <w:rFonts w:hint="eastAsia"/>
        </w:rPr>
        <w:t xml:space="preserve">客户端安全威胁只会来自外部</w:t>
      </w:r>
      <w:r>
        <w:t xml:space="preserve"> sources。</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27"/>
    <w:bookmarkStart w:id="128" w:name="应用程序安全测试ast可以检测客户端安全漏洞"/>
    <w:p>
      <w:pPr>
        <w:pStyle w:val="Heading1"/>
      </w:pPr>
      <w:r>
        <w:rPr>
          <w:rFonts w:hint="eastAsia"/>
        </w:rPr>
        <w:t xml:space="preserve">应用程序安全测试（AST）可以检测客户端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8"/>
    <w:bookmarkStart w:id="129" w:name="动态应用程序安全测试dast可以检测客户端安全漏洞"/>
    <w:p>
      <w:pPr>
        <w:pStyle w:val="Heading1"/>
      </w:pPr>
      <w:r>
        <w:rPr>
          <w:rFonts w:hint="eastAsia"/>
        </w:rPr>
        <w:t xml:space="preserve">动态应用程序安全测试（DAST）可以检测客户端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29"/>
    <w:bookmarkStart w:id="130" w:name="静态应用程序安全测试sast可以检测客户端安全漏洞"/>
    <w:p>
      <w:pPr>
        <w:pStyle w:val="Heading1"/>
      </w:pPr>
      <w:r>
        <w:rPr>
          <w:rFonts w:hint="eastAsia"/>
        </w:rPr>
        <w:t xml:space="preserve">静态应用程序安全测试（SAST）可以检测客户端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0"/>
    <w:bookmarkStart w:id="131" w:name="安全编码规范可以提高客户端应用程序的安全性"/>
    <w:p>
      <w:pPr>
        <w:pStyle w:val="Heading1"/>
      </w:pPr>
      <w:r>
        <w:rPr>
          <w:rFonts w:hint="eastAsia"/>
        </w:rPr>
        <w:t xml:space="preserve">安全编码规范可以提高客户端应用程序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1"/>
    <w:bookmarkStart w:id="132" w:name="安全审计可以发现客户端安全漏洞"/>
    <w:p>
      <w:pPr>
        <w:pStyle w:val="Heading1"/>
      </w:pPr>
      <w:r>
        <w:rPr>
          <w:rFonts w:hint="eastAsia"/>
        </w:rPr>
        <w:t xml:space="preserve">安全审计可以发现客户端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2"/>
    <w:bookmarkStart w:id="133" w:name="浏览器安全是指保护浏览器免受恶意网站钓鱼攻击和恶意软件侵害的措施"/>
    <w:p>
      <w:pPr>
        <w:pStyle w:val="Heading1"/>
      </w:pPr>
      <w:r>
        <w:rPr>
          <w:rFonts w:hint="eastAsia"/>
        </w:rPr>
        <w:t xml:space="preserve">浏览器安全是指保护浏览器免受恶意网站、钓鱼攻击和恶意软件侵害的措施。</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3"/>
    <w:bookmarkStart w:id="134" w:name="浏览器扩展可以增强浏览器的功能但同时也可能引入安全风险"/>
    <w:p>
      <w:pPr>
        <w:pStyle w:val="Heading1"/>
      </w:pPr>
      <w:r>
        <w:rPr>
          <w:rFonts w:hint="eastAsia"/>
        </w:rPr>
        <w:t xml:space="preserve">浏览器扩展可以增强浏览器的功能，但同时也可能引入安全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4"/>
    <w:bookmarkStart w:id="135" w:name="浏览器安全主要关注保护用户的个人数据和隐私"/>
    <w:p>
      <w:pPr>
        <w:pStyle w:val="Heading1"/>
      </w:pPr>
      <w:r>
        <w:rPr>
          <w:rFonts w:hint="eastAsia"/>
        </w:rPr>
        <w:t xml:space="preserve">浏览器安全主要关注保护用户的个人数据和隐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5"/>
    <w:bookmarkStart w:id="136" w:name="浏览器自带的隐私模式可以完全保护用户的浏览历史和数据"/>
    <w:p>
      <w:pPr>
        <w:pStyle w:val="Heading1"/>
      </w:pPr>
      <w:r>
        <w:rPr>
          <w:rFonts w:hint="eastAsia"/>
        </w:rPr>
        <w:t xml:space="preserve">浏览器自带的隐私模式可以完全保护用户的浏览历史和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36"/>
    <w:bookmarkStart w:id="137" w:name="https可以保证浏览器安全因为它加密了数据传输"/>
    <w:p>
      <w:pPr>
        <w:pStyle w:val="Heading1"/>
      </w:pPr>
      <w:r>
        <w:rPr>
          <w:rFonts w:hint="eastAsia"/>
        </w:rPr>
        <w:t xml:space="preserve">HTTPS可以保证浏览器安全，因为它加密了数据传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7"/>
    <w:bookmarkStart w:id="138" w:name="浏览器安全漏洞主要来源于浏览器本身的不安全设计"/>
    <w:p>
      <w:pPr>
        <w:pStyle w:val="Heading1"/>
      </w:pPr>
      <w:r>
        <w:rPr>
          <w:rFonts w:hint="eastAsia"/>
        </w:rPr>
        <w:t xml:space="preserve">浏览器安全漏洞主要来源于浏览器本身的不安全设计。</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38"/>
    <w:bookmarkStart w:id="139" w:name="浏览器安全漏洞也可能来自不安全的网站或恶意广告"/>
    <w:p>
      <w:pPr>
        <w:pStyle w:val="Heading1"/>
      </w:pPr>
      <w:r>
        <w:rPr>
          <w:rFonts w:hint="eastAsia"/>
        </w:rPr>
        <w:t xml:space="preserve">浏览器安全漏洞也可能来自不安全的网站或恶意广告。</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39"/>
    <w:bookmarkStart w:id="140" w:name="浏览器脚本可以读取和修改本地文件这可能导致安全风险"/>
    <w:p>
      <w:pPr>
        <w:pStyle w:val="Heading1"/>
      </w:pPr>
      <w:r>
        <w:rPr>
          <w:rFonts w:hint="eastAsia"/>
        </w:rPr>
        <w:t xml:space="preserve">浏览器脚本可以读取和修改本地文件，这可能导致安全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0"/>
    <w:bookmarkStart w:id="141" w:name="浏览器插件可能成为攻击者的攻击媒介"/>
    <w:p>
      <w:pPr>
        <w:pStyle w:val="Heading1"/>
      </w:pPr>
      <w:r>
        <w:rPr>
          <w:rFonts w:hint="eastAsia"/>
        </w:rPr>
        <w:t xml:space="preserve">浏览器插件可能成为攻击者的攻击媒介。</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1"/>
    <w:bookmarkStart w:id="142" w:name="定期更新浏览器可以减少安全漏洞"/>
    <w:p>
      <w:pPr>
        <w:pStyle w:val="Heading1"/>
      </w:pPr>
      <w:r>
        <w:rPr>
          <w:rFonts w:hint="eastAsia"/>
        </w:rPr>
        <w:t xml:space="preserve">定期更新浏览器可以减少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2"/>
    <w:bookmarkStart w:id="143" w:name="使用强密码可以防止未授权访问浏览器账户"/>
    <w:p>
      <w:pPr>
        <w:pStyle w:val="Heading1"/>
      </w:pPr>
      <w:r>
        <w:rPr>
          <w:rFonts w:hint="eastAsia"/>
        </w:rPr>
        <w:t xml:space="preserve">使用强密码可以防止未授权访问浏览器账户。</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3"/>
    <w:bookmarkStart w:id="144" w:name="双因素认证可以提高浏览器的安全性"/>
    <w:p>
      <w:pPr>
        <w:pStyle w:val="Heading1"/>
      </w:pPr>
      <w:r>
        <w:rPr>
          <w:rFonts w:hint="eastAsia"/>
        </w:rPr>
        <w:t xml:space="preserve">双因素认证可以提高浏览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4"/>
    <w:bookmarkStart w:id="145" w:name="浏览器安全与客户端安全是不同的概念"/>
    <w:p>
      <w:pPr>
        <w:pStyle w:val="Heading1"/>
      </w:pPr>
      <w:r>
        <w:rPr>
          <w:rFonts w:hint="eastAsia"/>
        </w:rPr>
        <w:t xml:space="preserve">浏览器安全与客户端安全是不同的概念。</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45"/>
    <w:bookmarkStart w:id="146" w:name="浏览器安全策略应包括定期备份重要数据"/>
    <w:p>
      <w:pPr>
        <w:pStyle w:val="Heading1"/>
      </w:pPr>
      <w:r>
        <w:rPr>
          <w:rFonts w:hint="eastAsia"/>
        </w:rPr>
        <w:t xml:space="preserve">浏览器安全策略应包括定期备份重要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6"/>
    <w:bookmarkStart w:id="147" w:name="安全配置浏览器可以减少安全风险"/>
    <w:p>
      <w:pPr>
        <w:pStyle w:val="Heading1"/>
      </w:pPr>
      <w:r>
        <w:rPr>
          <w:rFonts w:hint="eastAsia"/>
        </w:rPr>
        <w:t xml:space="preserve">安全配置浏览器可以减少安全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7"/>
    <w:bookmarkStart w:id="148" w:name="用户教育是提高浏览器安全性的关键因素"/>
    <w:p>
      <w:pPr>
        <w:pStyle w:val="Heading1"/>
      </w:pPr>
      <w:r>
        <w:rPr>
          <w:rFonts w:hint="eastAsia"/>
        </w:rPr>
        <w:t xml:space="preserve">用户教育是提高浏览器安全性的关键因素。</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48"/>
    <w:bookmarkStart w:id="149" w:name="浏览器安全威胁只会来自外部-sources"/>
    <w:p>
      <w:pPr>
        <w:pStyle w:val="Heading1"/>
      </w:pPr>
      <w:r>
        <w:rPr>
          <w:rFonts w:hint="eastAsia"/>
        </w:rPr>
        <w:t xml:space="preserve">浏览器安全威胁只会来自外部</w:t>
      </w:r>
      <w:r>
        <w:t xml:space="preserve"> sources。</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49"/>
    <w:bookmarkStart w:id="150" w:name="安全编码规范可以提高浏览器的安全性"/>
    <w:p>
      <w:pPr>
        <w:pStyle w:val="Heading1"/>
      </w:pPr>
      <w:r>
        <w:rPr>
          <w:rFonts w:hint="eastAsia"/>
        </w:rPr>
        <w:t xml:space="preserve">安全编码规范可以提高浏览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0"/>
    <w:bookmarkStart w:id="151" w:name="安全审计可以发现浏览器安全漏洞"/>
    <w:p>
      <w:pPr>
        <w:pStyle w:val="Heading1"/>
      </w:pPr>
      <w:r>
        <w:rPr>
          <w:rFonts w:hint="eastAsia"/>
        </w:rPr>
        <w:t xml:space="preserve">安全审计可以发现浏览器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1"/>
    <w:bookmarkStart w:id="152" w:name="动态应用程序安全测试dast可以检测浏览器安全漏洞"/>
    <w:p>
      <w:pPr>
        <w:pStyle w:val="Heading1"/>
      </w:pPr>
      <w:r>
        <w:rPr>
          <w:rFonts w:hint="eastAsia"/>
        </w:rPr>
        <w:t xml:space="preserve">动态应用程序安全测试（DAST）可以检测浏览器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2"/>
    <w:bookmarkStart w:id="153" w:name="移动应用安全是指保护移动应用程序及其用户数据免受恶意软件和攻击的侵害"/>
    <w:p>
      <w:pPr>
        <w:pStyle w:val="Heading1"/>
      </w:pPr>
      <w:r>
        <w:rPr>
          <w:rFonts w:hint="eastAsia"/>
        </w:rPr>
        <w:t xml:space="preserve">移动应用安全是指保护移动应用程序及其用户数据免受恶意软件和攻击的侵害。</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3"/>
    <w:bookmarkStart w:id="154" w:name="移动应用安全包括防范病毒恶意软件钓鱼攻击等多种威胁"/>
    <w:p>
      <w:pPr>
        <w:pStyle w:val="Heading1"/>
      </w:pPr>
      <w:r>
        <w:rPr>
          <w:rFonts w:hint="eastAsia"/>
        </w:rPr>
        <w:t xml:space="preserve">移动应用安全包括防范病毒、恶意软件、钓鱼攻击等多种威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4"/>
    <w:bookmarkStart w:id="155" w:name="移动操作系统自带的安全功能可以完全保护移动应用安全"/>
    <w:p>
      <w:pPr>
        <w:pStyle w:val="Heading1"/>
      </w:pPr>
      <w:r>
        <w:rPr>
          <w:rFonts w:hint="eastAsia"/>
        </w:rPr>
        <w:t xml:space="preserve">移动操作系统自带的安全功能可以完全保护移动应用安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55"/>
    <w:bookmarkStart w:id="156" w:name="安装移动安全应用程序可以提高移动设备的安全性"/>
    <w:p>
      <w:pPr>
        <w:pStyle w:val="Heading1"/>
      </w:pPr>
      <w:r>
        <w:rPr>
          <w:rFonts w:hint="eastAsia"/>
        </w:rPr>
        <w:t xml:space="preserve">安装移动安全应用程序可以提高移动设备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6"/>
    <w:bookmarkStart w:id="157" w:name="定期更新移动操作系统和应用程序可以减少安全漏洞"/>
    <w:p>
      <w:pPr>
        <w:pStyle w:val="Heading1"/>
      </w:pPr>
      <w:r>
        <w:rPr>
          <w:rFonts w:hint="eastAsia"/>
        </w:rPr>
        <w:t xml:space="preserve">定期更新移动操作系统和应用程序可以减少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7"/>
    <w:bookmarkStart w:id="158" w:name="使用强密码可以防止未授权访问移动应用账户"/>
    <w:p>
      <w:pPr>
        <w:pStyle w:val="Heading1"/>
      </w:pPr>
      <w:r>
        <w:rPr>
          <w:rFonts w:hint="eastAsia"/>
        </w:rPr>
        <w:t xml:space="preserve">使用强密码可以防止未授权访问移动应用账户。</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8"/>
    <w:bookmarkStart w:id="159" w:name="双因素认证可以提高移动应用的安全性"/>
    <w:p>
      <w:pPr>
        <w:pStyle w:val="Heading1"/>
      </w:pPr>
      <w:r>
        <w:rPr>
          <w:rFonts w:hint="eastAsia"/>
        </w:rPr>
        <w:t xml:space="preserve">双因素认证可以提高移动应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59"/>
    <w:bookmarkStart w:id="160" w:name="移动应用安全与客户端安全是不同的概念"/>
    <w:p>
      <w:pPr>
        <w:pStyle w:val="Heading1"/>
      </w:pPr>
      <w:r>
        <w:rPr>
          <w:rFonts w:hint="eastAsia"/>
        </w:rPr>
        <w:t xml:space="preserve">移动应用安全与客户端安全是不同的概念。</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60"/>
    <w:bookmarkStart w:id="161" w:name="https可以保证移动应用数据传输的安全性"/>
    <w:p>
      <w:pPr>
        <w:pStyle w:val="Heading1"/>
      </w:pPr>
      <w:r>
        <w:rPr>
          <w:rFonts w:hint="eastAsia"/>
        </w:rPr>
        <w:t xml:space="preserve">HTTPS可以保证移动应用数据传输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1"/>
    <w:bookmarkStart w:id="162" w:name="移动应用的安全漏洞可能来源于不安全的编程实践"/>
    <w:p>
      <w:pPr>
        <w:pStyle w:val="Heading1"/>
      </w:pPr>
      <w:r>
        <w:rPr>
          <w:rFonts w:hint="eastAsia"/>
        </w:rPr>
        <w:t xml:space="preserve">移动应用的安全漏洞可能来源于不安全的编程实践。</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2"/>
    <w:bookmarkStart w:id="163" w:name="移动应用的隐私政策应该明确说明哪些数据会被收集和使用"/>
    <w:p>
      <w:pPr>
        <w:pStyle w:val="Heading1"/>
      </w:pPr>
      <w:r>
        <w:rPr>
          <w:rFonts w:hint="eastAsia"/>
        </w:rPr>
        <w:t xml:space="preserve">移动应用的隐私政策应该明确说明哪些数据会被收集和使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3"/>
    <w:bookmarkStart w:id="164" w:name="移动应用应该使用安全的api进行数据存储和传输"/>
    <w:p>
      <w:pPr>
        <w:pStyle w:val="Heading1"/>
      </w:pPr>
      <w:r>
        <w:rPr>
          <w:rFonts w:hint="eastAsia"/>
        </w:rPr>
        <w:t xml:space="preserve">移动应用应该使用安全的API进行数据存储和传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4"/>
    <w:bookmarkStart w:id="165" w:name="移动应用应该实现适当的身份验证和授权机制"/>
    <w:p>
      <w:pPr>
        <w:pStyle w:val="Heading1"/>
      </w:pPr>
      <w:r>
        <w:rPr>
          <w:rFonts w:hint="eastAsia"/>
        </w:rPr>
        <w:t xml:space="preserve">移动应用应该实现适当的身份验证和授权机制。</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5"/>
    <w:bookmarkStart w:id="166" w:name="移动应用安全策略应包括定期备份重要数据"/>
    <w:p>
      <w:pPr>
        <w:pStyle w:val="Heading1"/>
      </w:pPr>
      <w:r>
        <w:rPr>
          <w:rFonts w:hint="eastAsia"/>
        </w:rPr>
        <w:t xml:space="preserve">移动应用安全策略应包括定期备份重要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6"/>
    <w:bookmarkStart w:id="167" w:name="安全配置移动设备可以减少安全风险"/>
    <w:p>
      <w:pPr>
        <w:pStyle w:val="Heading1"/>
      </w:pPr>
      <w:r>
        <w:rPr>
          <w:rFonts w:hint="eastAsia"/>
        </w:rPr>
        <w:t xml:space="preserve">安全配置移动设备可以减少安全风险。</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7"/>
    <w:bookmarkStart w:id="168" w:name="用户教育是提高移动应用安全性的关键因素"/>
    <w:p>
      <w:pPr>
        <w:pStyle w:val="Heading1"/>
      </w:pPr>
      <w:r>
        <w:rPr>
          <w:rFonts w:hint="eastAsia"/>
        </w:rPr>
        <w:t xml:space="preserve">用户教育是提高移动应用安全性的关键因素。</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68"/>
    <w:bookmarkStart w:id="169" w:name="移动应用安全威胁只会来自外部-sources"/>
    <w:p>
      <w:pPr>
        <w:pStyle w:val="Heading1"/>
      </w:pPr>
      <w:r>
        <w:rPr>
          <w:rFonts w:hint="eastAsia"/>
        </w:rPr>
        <w:t xml:space="preserve">移动应用安全威胁只会来自外部</w:t>
      </w:r>
      <w:r>
        <w:t xml:space="preserve"> sources。</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69"/>
    <w:bookmarkStart w:id="170" w:name="安全编码规范可以提高移动应用的安全性"/>
    <w:p>
      <w:pPr>
        <w:pStyle w:val="Heading1"/>
      </w:pPr>
      <w:r>
        <w:rPr>
          <w:rFonts w:hint="eastAsia"/>
        </w:rPr>
        <w:t xml:space="preserve">安全编码规范可以提高移动应用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0"/>
    <w:bookmarkStart w:id="171" w:name="安全审计可以发现移动应用安全漏洞"/>
    <w:p>
      <w:pPr>
        <w:pStyle w:val="Heading1"/>
      </w:pPr>
      <w:r>
        <w:rPr>
          <w:rFonts w:hint="eastAsia"/>
        </w:rPr>
        <w:t xml:space="preserve">安全审计可以发现移动应用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1"/>
    <w:bookmarkStart w:id="172" w:name="应用程序安全测试ast可以检测移动应用安全漏洞"/>
    <w:p>
      <w:pPr>
        <w:pStyle w:val="Heading1"/>
      </w:pPr>
      <w:r>
        <w:rPr>
          <w:rFonts w:hint="eastAsia"/>
        </w:rPr>
        <w:t xml:space="preserve">应用程序安全测试（AST）可以检测移动应用安全漏洞。</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2"/>
    <w:bookmarkStart w:id="173" w:name="对称加密是指加密和解密使用相同密钥的加密技术"/>
    <w:p>
      <w:pPr>
        <w:pStyle w:val="Heading1"/>
      </w:pPr>
      <w:r>
        <w:rPr>
          <w:rFonts w:hint="eastAsia"/>
        </w:rPr>
        <w:t xml:space="preserve">对称加密是指加密和解密使用相同密钥的加密技术。</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3"/>
    <w:bookmarkStart w:id="174" w:name="des是最典型的对称加密算法"/>
    <w:p>
      <w:pPr>
        <w:pStyle w:val="Heading1"/>
      </w:pPr>
      <w:r>
        <w:rPr>
          <w:rFonts w:hint="eastAsia"/>
        </w:rPr>
        <w:t xml:space="preserve">DES是最典型的对称加密算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4"/>
    <w:bookmarkStart w:id="175" w:name="aes高级加密标准是目前广泛使用的对称加密算法"/>
    <w:p>
      <w:pPr>
        <w:pStyle w:val="Heading1"/>
      </w:pPr>
      <w:r>
        <w:rPr>
          <w:rFonts w:hint="eastAsia"/>
        </w:rPr>
        <w:t xml:space="preserve">AES（高级加密标准）是目前广泛使用的对称加密算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5"/>
    <w:bookmarkStart w:id="176" w:name="对称加密的密钥长度通常以位为单位如128位192位256位等"/>
    <w:p>
      <w:pPr>
        <w:pStyle w:val="Heading1"/>
      </w:pPr>
      <w:r>
        <w:rPr>
          <w:rFonts w:hint="eastAsia"/>
        </w:rPr>
        <w:t xml:space="preserve">对称加密的密钥长度通常以位为单位，如128位、192位、256位等。</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6"/>
    <w:bookmarkStart w:id="177" w:name="在对称加密中密钥交换是一个难题"/>
    <w:p>
      <w:pPr>
        <w:pStyle w:val="Heading1"/>
      </w:pPr>
      <w:r>
        <w:rPr>
          <w:rFonts w:hint="eastAsia"/>
        </w:rPr>
        <w:t xml:space="preserve">在对称加密中，密钥交换是一个难题。</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77"/>
    <w:bookmarkStart w:id="178" w:name="使用对称加密时密钥的安全存储和传输至关重要"/>
    <w:p>
      <w:pPr>
        <w:pStyle w:val="Heading1"/>
      </w:pPr>
      <w:r>
        <w:rPr>
          <w:rFonts w:hint="eastAsia"/>
        </w:rPr>
        <w:t xml:space="preserve">使用对称加密时，密钥的安全存储和传输至关重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8"/>
    <w:bookmarkStart w:id="179" w:name="对称加密可以用于保护敏感数据如个人隐私和商业机密"/>
    <w:p>
      <w:pPr>
        <w:pStyle w:val="Heading1"/>
      </w:pPr>
      <w:r>
        <w:rPr>
          <w:rFonts w:hint="eastAsia"/>
        </w:rPr>
        <w:t xml:space="preserve">对称加密可以用于保护敏感数据，如个人隐私和商业机密。</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79"/>
    <w:bookmarkStart w:id="180" w:name="对称加密可以用于加密大量数据"/>
    <w:p>
      <w:pPr>
        <w:pStyle w:val="Heading1"/>
      </w:pPr>
      <w:r>
        <w:rPr>
          <w:rFonts w:hint="eastAsia"/>
        </w:rPr>
        <w:t xml:space="preserve">对称加密可以用于加密大量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0"/>
    <w:bookmarkStart w:id="181" w:name="对称加密的优点是加密和解密速度快但缺点是密钥管理复杂"/>
    <w:p>
      <w:pPr>
        <w:pStyle w:val="Heading1"/>
      </w:pPr>
      <w:r>
        <w:rPr>
          <w:rFonts w:hint="eastAsia"/>
        </w:rPr>
        <w:t xml:space="preserve">对称加密的优点是加密和解密速度快，但缺点是密钥管理复杂。</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1"/>
    <w:bookmarkStart w:id="182" w:name="安全套接层ssl和传输层安全性tls协议使用对称加密来保护数据传输"/>
    <w:p>
      <w:pPr>
        <w:pStyle w:val="Heading1"/>
      </w:pPr>
      <w:r>
        <w:rPr>
          <w:rFonts w:hint="eastAsia"/>
        </w:rPr>
        <w:t xml:space="preserve">安全套接层（SSL）和传输层安全性（TLS）协议使用对称加密来保护数据传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2"/>
    <w:bookmarkStart w:id="183" w:name="对称加密的密钥可以通过安全通道生成和交换"/>
    <w:p>
      <w:pPr>
        <w:pStyle w:val="Heading1"/>
      </w:pPr>
      <w:r>
        <w:rPr>
          <w:rFonts w:hint="eastAsia"/>
        </w:rPr>
        <w:t xml:space="preserve">对称加密的密钥可以通过安全通道生成和交换。</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3"/>
    <w:bookmarkStart w:id="184" w:name="在对称加密中相同的密钥用于加密和解密数据"/>
    <w:p>
      <w:pPr>
        <w:pStyle w:val="Heading1"/>
      </w:pPr>
      <w:r>
        <w:rPr>
          <w:rFonts w:hint="eastAsia"/>
        </w:rPr>
        <w:t xml:space="preserve">在对称加密中，相同的密钥用于加密和解密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4"/>
    <w:bookmarkStart w:id="185" w:name="使用强密码学算法和足够长的密钥可以提高对称加密的安全性"/>
    <w:p>
      <w:pPr>
        <w:pStyle w:val="Heading1"/>
      </w:pPr>
      <w:r>
        <w:rPr>
          <w:rFonts w:hint="eastAsia"/>
        </w:rPr>
        <w:t xml:space="preserve">使用强密码学算法和足够长的密钥可以提高对称加密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5"/>
    <w:bookmarkStart w:id="186" w:name="对称加密不适用于密钥分发困难的场景"/>
    <w:p>
      <w:pPr>
        <w:pStyle w:val="Heading1"/>
      </w:pPr>
      <w:r>
        <w:rPr>
          <w:rFonts w:hint="eastAsia"/>
        </w:rPr>
        <w:t xml:space="preserve">对称加密不适用于密钥分发困难的场景。</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6"/>
    <w:bookmarkStart w:id="187" w:name="对称加密是现代加密体系结构的基础之一"/>
    <w:p>
      <w:pPr>
        <w:pStyle w:val="Heading1"/>
      </w:pPr>
      <w:r>
        <w:rPr>
          <w:rFonts w:hint="eastAsia"/>
        </w:rPr>
        <w:t xml:space="preserve">对称加密是现代加密体系结构的基础之一。</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7"/>
    <w:bookmarkStart w:id="188" w:name="rsa是最典型的非对称加密算法"/>
    <w:p>
      <w:pPr>
        <w:pStyle w:val="Heading1"/>
      </w:pPr>
      <w:r>
        <w:rPr>
          <w:rFonts w:hint="eastAsia"/>
        </w:rPr>
        <w:t xml:space="preserve">RSA是最典型的非对称加密算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8"/>
    <w:bookmarkStart w:id="189" w:name="公钥和私钥是非对称加密中的两个关键密钥"/>
    <w:p>
      <w:pPr>
        <w:pStyle w:val="Heading1"/>
      </w:pPr>
      <w:r>
        <w:rPr>
          <w:rFonts w:hint="eastAsia"/>
        </w:rPr>
        <w:t xml:space="preserve">公钥和私钥是非对称加密中的两个关键密钥。</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89"/>
    <w:bookmarkStart w:id="190" w:name="公钥用于加密数据私钥用于解密数据"/>
    <w:p>
      <w:pPr>
        <w:pStyle w:val="Heading1"/>
      </w:pPr>
      <w:r>
        <w:rPr>
          <w:rFonts w:hint="eastAsia"/>
        </w:rPr>
        <w:t xml:space="preserve">公钥用于加密数据，私钥用于解密数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0"/>
    <w:bookmarkStart w:id="191" w:name="公钥基础设施pki是非对称加密中常用的密钥管理方案"/>
    <w:p>
      <w:pPr>
        <w:pStyle w:val="Heading1"/>
      </w:pPr>
      <w:r>
        <w:rPr>
          <w:rFonts w:hint="eastAsia"/>
        </w:rPr>
        <w:t xml:space="preserve">公钥基础设施（PKI）是非对称加密中常用的密钥管理方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1"/>
    <w:bookmarkStart w:id="192" w:name="哈希函数是将输入数据或消息转换为固定大小的字符串的函数"/>
    <w:p>
      <w:pPr>
        <w:pStyle w:val="Heading1"/>
      </w:pPr>
      <w:r>
        <w:rPr>
          <w:rFonts w:hint="eastAsia"/>
        </w:rPr>
        <w:t xml:space="preserve">哈希函数是将输入数据（或消息）转换为固定大小的字符串的函数。</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2"/>
    <w:bookmarkStart w:id="193" w:name="哈希函数的输出称为哈希值或哈希码"/>
    <w:p>
      <w:pPr>
        <w:pStyle w:val="Heading1"/>
      </w:pPr>
      <w:r>
        <w:rPr>
          <w:rFonts w:hint="eastAsia"/>
        </w:rPr>
        <w:t xml:space="preserve">哈希函数的输出称为哈希值或哈希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3"/>
    <w:bookmarkStart w:id="194" w:name="哈希函数的特点是输入数据的微小变化会导致输出哈希值的巨大变化"/>
    <w:p>
      <w:pPr>
        <w:pStyle w:val="Heading1"/>
      </w:pPr>
      <w:r>
        <w:rPr>
          <w:rFonts w:hint="eastAsia"/>
        </w:rPr>
        <w:t xml:space="preserve">哈希函数的特点是输入数据的微小变化会导致输出哈希值的巨大变化。</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4"/>
    <w:bookmarkStart w:id="195" w:name="哈希函数的输出长度通常小于输入长度"/>
    <w:p>
      <w:pPr>
        <w:pStyle w:val="Heading1"/>
      </w:pPr>
      <w:r>
        <w:rPr>
          <w:rFonts w:hint="eastAsia"/>
        </w:rPr>
        <w:t xml:space="preserve">哈希函数的输出长度通常小于输入长度。</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5"/>
    <w:bookmarkStart w:id="196" w:name="md5是一种常用的哈希函数"/>
    <w:p>
      <w:pPr>
        <w:pStyle w:val="Heading1"/>
      </w:pPr>
      <w:r>
        <w:rPr>
          <w:rFonts w:hint="eastAsia"/>
        </w:rPr>
        <w:t xml:space="preserve">MD5是一种常用的哈希函数。</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6"/>
    <w:bookmarkStart w:id="197" w:name="sha-1是一种安全的哈希函数"/>
    <w:p>
      <w:pPr>
        <w:pStyle w:val="Heading1"/>
      </w:pPr>
      <w:r>
        <w:rPr>
          <w:rFonts w:hint="eastAsia"/>
        </w:rPr>
        <w:t xml:space="preserve">SHA-1是一种安全的哈希函数。</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197"/>
    <w:bookmarkStart w:id="198" w:name="sha-256是一种比sha-1更安全的哈希函数"/>
    <w:p>
      <w:pPr>
        <w:pStyle w:val="Heading1"/>
      </w:pPr>
      <w:r>
        <w:rPr>
          <w:rFonts w:hint="eastAsia"/>
        </w:rPr>
        <w:t xml:space="preserve">SHA-256是一种比SHA-1更安全的哈希函数。</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8"/>
    <w:bookmarkStart w:id="199" w:name="哈希函数可以用于数据完整性校验"/>
    <w:p>
      <w:pPr>
        <w:pStyle w:val="Heading1"/>
      </w:pPr>
      <w:r>
        <w:rPr>
          <w:rFonts w:hint="eastAsia"/>
        </w:rPr>
        <w:t xml:space="preserve">哈希函数可以用于数据完整性校验。</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199"/>
    <w:bookmarkStart w:id="200" w:name="哈希函数可以用于生成数字签名"/>
    <w:p>
      <w:pPr>
        <w:pStyle w:val="Heading1"/>
      </w:pPr>
      <w:r>
        <w:rPr>
          <w:rFonts w:hint="eastAsia"/>
        </w:rPr>
        <w:t xml:space="preserve">哈希函数可以用于生成数字签名。</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0"/>
    <w:bookmarkStart w:id="201" w:name="哈希函数的输出是唯一的不同的输入数据不会产生相同的输出"/>
    <w:p>
      <w:pPr>
        <w:pStyle w:val="Heading1"/>
      </w:pPr>
      <w:r>
        <w:rPr>
          <w:rFonts w:hint="eastAsia"/>
        </w:rPr>
        <w:t xml:space="preserve">哈希函数的输出是唯一的，不同的输入数据不会产生相同的输出。</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1"/>
    <w:bookmarkStart w:id="202" w:name="哈希函数的输出称为散列值"/>
    <w:p>
      <w:pPr>
        <w:pStyle w:val="Heading1"/>
      </w:pPr>
      <w:r>
        <w:rPr>
          <w:rFonts w:hint="eastAsia"/>
        </w:rPr>
        <w:t xml:space="preserve">哈希函数的输出称为散列值。</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2"/>
    <w:bookmarkStart w:id="203" w:name="哈希函数可以用于数据索引"/>
    <w:p>
      <w:pPr>
        <w:pStyle w:val="Heading1"/>
      </w:pPr>
      <w:r>
        <w:rPr>
          <w:rFonts w:hint="eastAsia"/>
        </w:rPr>
        <w:t xml:space="preserve">哈希函数可以用于数据索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3"/>
    <w:bookmarkStart w:id="204" w:name="哈希函数可以用于数据检索"/>
    <w:p>
      <w:pPr>
        <w:pStyle w:val="Heading1"/>
      </w:pPr>
      <w:r>
        <w:rPr>
          <w:rFonts w:hint="eastAsia"/>
        </w:rPr>
        <w:t xml:space="preserve">哈希函数可以用于数据检索。</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4"/>
    <w:bookmarkStart w:id="205" w:name="哈希函数的计算时间是固定的与输入数据的大小无关"/>
    <w:p>
      <w:pPr>
        <w:pStyle w:val="Heading1"/>
      </w:pPr>
      <w:r>
        <w:rPr>
          <w:rFonts w:hint="eastAsia"/>
        </w:rPr>
        <w:t xml:space="preserve">哈希函数的计算时间是固定的，与输入数据的大小无关。</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05"/>
    <w:bookmarkStart w:id="206" w:name="彩虹表是一种利用哈希函数进行密码破解的工具"/>
    <w:p>
      <w:pPr>
        <w:pStyle w:val="Heading1"/>
      </w:pPr>
      <w:r>
        <w:rPr>
          <w:rFonts w:hint="eastAsia"/>
        </w:rPr>
        <w:t xml:space="preserve">彩虹表是一种利用哈希函数进行密码破解的工具。</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6"/>
    <w:bookmarkStart w:id="207" w:name="哈希函数可以抵抗碰撞攻击"/>
    <w:p>
      <w:pPr>
        <w:pStyle w:val="Heading1"/>
      </w:pPr>
      <w:r>
        <w:rPr>
          <w:rFonts w:hint="eastAsia"/>
        </w:rPr>
        <w:t xml:space="preserve">哈希函数可以抵抗碰撞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07"/>
    <w:bookmarkStart w:id="208" w:name="碰撞是指两个不同的输入数据产生相同的哈希值"/>
    <w:p>
      <w:pPr>
        <w:pStyle w:val="Heading1"/>
      </w:pPr>
      <w:r>
        <w:rPr>
          <w:rFonts w:hint="eastAsia"/>
        </w:rPr>
        <w:t xml:space="preserve">碰撞是指两个不同的输入数据产生相同的哈希值。</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8"/>
    <w:bookmarkStart w:id="209" w:name="哈希函数的设计目标是尽可能减少碰撞的可能性"/>
    <w:p>
      <w:pPr>
        <w:pStyle w:val="Heading1"/>
      </w:pPr>
      <w:r>
        <w:rPr>
          <w:rFonts w:hint="eastAsia"/>
        </w:rPr>
        <w:t xml:space="preserve">哈希函数的设计目标是尽可能减少碰撞的可能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09"/>
    <w:bookmarkStart w:id="210" w:name="哈希函数可以分为单向哈希函数和双向哈希函数"/>
    <w:p>
      <w:pPr>
        <w:pStyle w:val="Heading1"/>
      </w:pPr>
      <w:r>
        <w:rPr>
          <w:rFonts w:hint="eastAsia"/>
        </w:rPr>
        <w:t xml:space="preserve">哈希函数可以分为单向哈希函数和双向哈希函数。</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0"/>
    <w:bookmarkStart w:id="211" w:name="双向哈希函数既可以进行加密也可以进行解密"/>
    <w:p>
      <w:pPr>
        <w:pStyle w:val="Heading1"/>
      </w:pPr>
      <w:r>
        <w:rPr>
          <w:rFonts w:hint="eastAsia"/>
        </w:rPr>
        <w:t xml:space="preserve">双向哈希函数既可以进行加密也可以进行解密。</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1"/>
    <w:bookmarkStart w:id="212" w:name="数字签名用于验证信息的完整性和来源但不涉及认证和授权"/>
    <w:p>
      <w:pPr>
        <w:pStyle w:val="Heading1"/>
      </w:pPr>
      <w:r>
        <w:rPr>
          <w:rFonts w:hint="eastAsia"/>
        </w:rPr>
        <w:t xml:space="preserve">数字签名用于验证信息的完整性和来源，但不涉及认证和授权。</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12"/>
    <w:bookmarkStart w:id="213" w:name="数字签名可以同时用于认证和授权"/>
    <w:p>
      <w:pPr>
        <w:pStyle w:val="Heading1"/>
      </w:pPr>
      <w:r>
        <w:rPr>
          <w:rFonts w:hint="eastAsia"/>
        </w:rPr>
        <w:t xml:space="preserve">数字签名可以同时用于认证和授权。</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3"/>
    <w:bookmarkStart w:id="214" w:name="密码学认证是基于密码学方法验证用户身份的过程"/>
    <w:p>
      <w:pPr>
        <w:pStyle w:val="Heading1"/>
      </w:pPr>
      <w:r>
        <w:rPr>
          <w:rFonts w:hint="eastAsia"/>
        </w:rPr>
        <w:t xml:space="preserve">密码学认证是基于密码学方法验证用户身份的过程。</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4"/>
    <w:bookmarkStart w:id="215" w:name="生物特征认证使用用户的生物特征如指纹虹膜来验证身份"/>
    <w:p>
      <w:pPr>
        <w:pStyle w:val="Heading1"/>
      </w:pPr>
      <w:r>
        <w:rPr>
          <w:rFonts w:hint="eastAsia"/>
        </w:rPr>
        <w:t xml:space="preserve">生物特征认证使用用户的生物特征（如指纹、虹膜）来验证身份。</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5"/>
    <w:bookmarkStart w:id="216" w:name="令牌认证是一种基于令牌如智能卡usb令牌的认证方式"/>
    <w:p>
      <w:pPr>
        <w:pStyle w:val="Heading1"/>
      </w:pPr>
      <w:r>
        <w:rPr>
          <w:rFonts w:hint="eastAsia"/>
        </w:rPr>
        <w:t xml:space="preserve">令牌认证是一种基于令牌（如智能卡、USB令牌）的认证方式。</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6"/>
    <w:bookmarkStart w:id="217" w:name="基于角色的访问控制rbac是一种将用户分配给不同角色的方法以控制他们对资源的访问"/>
    <w:p>
      <w:pPr>
        <w:pStyle w:val="Heading1"/>
      </w:pPr>
      <w:r>
        <w:rPr>
          <w:rFonts w:hint="eastAsia"/>
        </w:rPr>
        <w:t xml:space="preserve">基于角色的访问控制（RBAC）是一种将用户分配给不同角色的方法，以控制他们对资源的访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7"/>
    <w:bookmarkStart w:id="218" w:name="数字签名认证可以确保信息来自指定的发送方"/>
    <w:p>
      <w:pPr>
        <w:pStyle w:val="Heading1"/>
      </w:pPr>
      <w:r>
        <w:rPr>
          <w:rFonts w:hint="eastAsia"/>
        </w:rPr>
        <w:t xml:space="preserve">数字签名认证可以确保信息来自指定的发送方。</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8"/>
    <w:bookmarkStart w:id="219" w:name="数字签名认证可以确保信息在传输过程中未被篡改"/>
    <w:p>
      <w:pPr>
        <w:pStyle w:val="Heading1"/>
      </w:pPr>
      <w:r>
        <w:rPr>
          <w:rFonts w:hint="eastAsia"/>
        </w:rPr>
        <w:t xml:space="preserve">数字签名认证可以确保信息在传输过程中未被篡改。</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19"/>
    <w:bookmarkStart w:id="220" w:name="密码学认证通常涉及使用密码或其他秘密信息来验证身份"/>
    <w:p>
      <w:pPr>
        <w:pStyle w:val="Heading1"/>
      </w:pPr>
      <w:r>
        <w:rPr>
          <w:rFonts w:hint="eastAsia"/>
        </w:rPr>
        <w:t xml:space="preserve">密码学认证通常涉及使用密码或其他秘密信息来验证身份。</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0"/>
    <w:bookmarkStart w:id="221" w:name="生物特征认证是一种不可伪造的认证方式因为生物特征是唯一的"/>
    <w:p>
      <w:pPr>
        <w:pStyle w:val="Heading1"/>
      </w:pPr>
      <w:r>
        <w:rPr>
          <w:rFonts w:hint="eastAsia"/>
        </w:rPr>
        <w:t xml:space="preserve">生物特征认证是一种不可伪造的认证方式，因为生物特征是唯一的。</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1"/>
    <w:bookmarkStart w:id="222" w:name="令牌认证通常需要用户持有物理或虚拟的令牌来证明其身份"/>
    <w:p>
      <w:pPr>
        <w:pStyle w:val="Heading1"/>
      </w:pPr>
      <w:r>
        <w:rPr>
          <w:rFonts w:hint="eastAsia"/>
        </w:rPr>
        <w:t xml:space="preserve">令牌认证通常需要用户持有物理或虚拟的令牌来证明其身份。</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2"/>
    <w:bookmarkStart w:id="223" w:name="基于角色的访问控制可以灵活地管理用户对资源的访问权限"/>
    <w:p>
      <w:pPr>
        <w:pStyle w:val="Heading1"/>
      </w:pPr>
      <w:r>
        <w:rPr>
          <w:rFonts w:hint="eastAsia"/>
        </w:rPr>
        <w:t xml:space="preserve">基于角色的访问控制可以灵活地管理用户对资源的访问权限。</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3"/>
    <w:bookmarkStart w:id="224" w:name="数字签名认证可以用于确保信息的安全性和完整性"/>
    <w:p>
      <w:pPr>
        <w:pStyle w:val="Heading1"/>
      </w:pPr>
      <w:r>
        <w:rPr>
          <w:rFonts w:hint="eastAsia"/>
        </w:rPr>
        <w:t xml:space="preserve">数字签名认证可以用于确保信息的安全性和完整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4"/>
    <w:bookmarkStart w:id="225" w:name="密码学认证可以用于确保用户身份的安全传输"/>
    <w:p>
      <w:pPr>
        <w:pStyle w:val="Heading1"/>
      </w:pPr>
      <w:r>
        <w:rPr>
          <w:rFonts w:hint="eastAsia"/>
        </w:rPr>
        <w:t xml:space="preserve">密码学认证可以用于确保用户身份的安全传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5"/>
    <w:bookmarkStart w:id="226" w:name="生物特征认证可以用于提供高度的安全性但也可能存在隐私问题"/>
    <w:p>
      <w:pPr>
        <w:pStyle w:val="Heading1"/>
      </w:pPr>
      <w:r>
        <w:rPr>
          <w:rFonts w:hint="eastAsia"/>
        </w:rPr>
        <w:t xml:space="preserve">生物特征认证可以用于提供高度的安全性，但也可能存在隐私问题。</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6"/>
    <w:bookmarkStart w:id="227" w:name="令牌认证可以用于提供安全的远程访问"/>
    <w:p>
      <w:pPr>
        <w:pStyle w:val="Heading1"/>
      </w:pPr>
      <w:r>
        <w:rPr>
          <w:rFonts w:hint="eastAsia"/>
        </w:rPr>
        <w:t xml:space="preserve">令牌认证可以用于提供安全的远程访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7"/>
    <w:bookmarkStart w:id="228" w:name="基于角色的访问控制可以简化权限管理"/>
    <w:p>
      <w:pPr>
        <w:pStyle w:val="Heading1"/>
      </w:pPr>
      <w:r>
        <w:rPr>
          <w:rFonts w:hint="eastAsia"/>
        </w:rPr>
        <w:t xml:space="preserve">基于角色的访问控制可以简化权限管理。</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8"/>
    <w:bookmarkStart w:id="229" w:name="数字签名认证可以用于电子邮件和文档的安全传输"/>
    <w:p>
      <w:pPr>
        <w:pStyle w:val="Heading1"/>
      </w:pPr>
      <w:r>
        <w:rPr>
          <w:rFonts w:hint="eastAsia"/>
        </w:rPr>
        <w:t xml:space="preserve">数字签名认证可以用于电子邮件和文档的安全传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29"/>
    <w:bookmarkStart w:id="230" w:name="密码学认证可以用于网络登录和交易验证"/>
    <w:p>
      <w:pPr>
        <w:pStyle w:val="Heading1"/>
      </w:pPr>
      <w:r>
        <w:rPr>
          <w:rFonts w:hint="eastAsia"/>
        </w:rPr>
        <w:t xml:space="preserve">密码学认证可以用于网络登录和交易验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0"/>
    <w:bookmarkStart w:id="231" w:name="生物特征认证可以用于移动设备和智能卡的验证"/>
    <w:p>
      <w:pPr>
        <w:pStyle w:val="Heading1"/>
      </w:pPr>
      <w:r>
        <w:rPr>
          <w:rFonts w:hint="eastAsia"/>
        </w:rPr>
        <w:t xml:space="preserve">生物特征认证可以用于移动设备和智能卡的验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1"/>
    <w:bookmarkStart w:id="232" w:name="令牌认证可以用于在线服务和云资源的访问控制"/>
    <w:p>
      <w:pPr>
        <w:pStyle w:val="Heading1"/>
      </w:pPr>
      <w:r>
        <w:rPr>
          <w:rFonts w:hint="eastAsia"/>
        </w:rPr>
        <w:t xml:space="preserve">令牌认证可以用于在线服务和云资源的访问控制。</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2"/>
    <w:bookmarkStart w:id="233" w:name="基于角色的访问控制可以与令牌认证结合使用以提供双重验证"/>
    <w:p>
      <w:pPr>
        <w:pStyle w:val="Heading1"/>
      </w:pPr>
      <w:r>
        <w:rPr>
          <w:rFonts w:hint="eastAsia"/>
        </w:rPr>
        <w:t xml:space="preserve">基于角色的访问控制可以与令牌认证结合使用，以提供双重验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3"/>
    <w:bookmarkStart w:id="234" w:name="数字签名认证可以确保信息的真实性和可靠性"/>
    <w:p>
      <w:pPr>
        <w:pStyle w:val="Heading1"/>
      </w:pPr>
      <w:r>
        <w:rPr>
          <w:rFonts w:hint="eastAsia"/>
        </w:rPr>
        <w:t xml:space="preserve">数字签名认证可以确保信息的真实性和可靠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4"/>
    <w:bookmarkStart w:id="235" w:name="密码学认证可以用于保护用户密码的安全传输"/>
    <w:p>
      <w:pPr>
        <w:pStyle w:val="Heading1"/>
      </w:pPr>
      <w:r>
        <w:rPr>
          <w:rFonts w:hint="eastAsia"/>
        </w:rPr>
        <w:t xml:space="preserve">密码学认证可以用于保护用户密码的安全传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5"/>
    <w:bookmarkStart w:id="236" w:name="生物特征认证可以用于替代传统的密码和pin码"/>
    <w:p>
      <w:pPr>
        <w:pStyle w:val="Heading1"/>
      </w:pPr>
      <w:r>
        <w:rPr>
          <w:rFonts w:hint="eastAsia"/>
        </w:rPr>
        <w:t xml:space="preserve">生物特征认证可以用于替代传统的密码和PIN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6"/>
    <w:bookmarkStart w:id="237" w:name="令牌认证可以用于验证用户对特定服务的访问权限"/>
    <w:p>
      <w:pPr>
        <w:pStyle w:val="Heading1"/>
      </w:pPr>
      <w:r>
        <w:rPr>
          <w:rFonts w:hint="eastAsia"/>
        </w:rPr>
        <w:t xml:space="preserve">令牌认证可以用于验证用户对特定服务的访问权限。</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7"/>
    <w:bookmarkStart w:id="238" w:name="基于角色的访问控制可以应用于组织内的不同部门和团队"/>
    <w:p>
      <w:pPr>
        <w:pStyle w:val="Heading1"/>
      </w:pPr>
      <w:r>
        <w:rPr>
          <w:rFonts w:hint="eastAsia"/>
        </w:rPr>
        <w:t xml:space="preserve">基于角色的访问控制可以应用于组织内的不同部门和团队。</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8"/>
    <w:bookmarkStart w:id="239" w:name="数字签名认证可以用于验证数字文档的真实性"/>
    <w:p>
      <w:pPr>
        <w:pStyle w:val="Heading1"/>
      </w:pPr>
      <w:r>
        <w:rPr>
          <w:rFonts w:hint="eastAsia"/>
        </w:rPr>
        <w:t xml:space="preserve">数字签名认证可以用于验证数字文档的真实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39"/>
    <w:bookmarkStart w:id="240" w:name="密码学认证可以用于确保用户数据的机密性"/>
    <w:p>
      <w:pPr>
        <w:pStyle w:val="Heading1"/>
      </w:pPr>
      <w:r>
        <w:rPr>
          <w:rFonts w:hint="eastAsia"/>
        </w:rPr>
        <w:t xml:space="preserve">密码学认证可以用于确保用户数据的机密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0"/>
    <w:bookmarkStart w:id="241" w:name="生物特征认证可以用于提供安全的身份验证方法但也需要考虑隐私和数据保护问题"/>
    <w:p>
      <w:pPr>
        <w:pStyle w:val="Heading1"/>
      </w:pPr>
      <w:r>
        <w:rPr>
          <w:rFonts w:hint="eastAsia"/>
        </w:rPr>
        <w:t xml:space="preserve">生物特征认证可以用于提供安全的身份验证方法，但也需要考虑隐私和数据保护问题。</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1"/>
    <w:bookmarkStart w:id="242" w:name="数字签名认证可以防止重放攻击"/>
    <w:p>
      <w:pPr>
        <w:pStyle w:val="Heading1"/>
      </w:pPr>
      <w:r>
        <w:rPr>
          <w:rFonts w:hint="eastAsia"/>
        </w:rPr>
        <w:t xml:space="preserve">数字签名认证可以防止重放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2"/>
    <w:bookmarkStart w:id="243" w:name="密码学认证仅依赖于密码的保密性"/>
    <w:p>
      <w:pPr>
        <w:pStyle w:val="Heading1"/>
      </w:pPr>
      <w:r>
        <w:rPr>
          <w:rFonts w:hint="eastAsia"/>
        </w:rPr>
        <w:t xml:space="preserve">密码学认证仅依赖于密码的保密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43"/>
    <w:bookmarkStart w:id="244" w:name="生物特征认证容易受到仿冒攻击"/>
    <w:p>
      <w:pPr>
        <w:pStyle w:val="Heading1"/>
      </w:pPr>
      <w:r>
        <w:rPr>
          <w:rFonts w:hint="eastAsia"/>
        </w:rPr>
        <w:t xml:space="preserve">生物特征认证容易受到仿冒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44"/>
    <w:bookmarkStart w:id="245" w:name="令牌认证需要用户携带物理设备不便于移动使用"/>
    <w:p>
      <w:pPr>
        <w:pStyle w:val="Heading1"/>
      </w:pPr>
      <w:r>
        <w:rPr>
          <w:rFonts w:hint="eastAsia"/>
        </w:rPr>
        <w:t xml:space="preserve">令牌认证需要用户携带物理设备，不便于移动使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45"/>
    <w:bookmarkStart w:id="246" w:name="基于角色的访问控制可以很容易地适应组织结构的变化"/>
    <w:p>
      <w:pPr>
        <w:pStyle w:val="Heading1"/>
      </w:pPr>
      <w:r>
        <w:rPr>
          <w:rFonts w:hint="eastAsia"/>
        </w:rPr>
        <w:t xml:space="preserve">基于角色的访问控制可以很容易地适应组织结构的变化。</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6"/>
    <w:bookmarkStart w:id="247" w:name="数字签名认证可以用于验证软件和固件的真实性"/>
    <w:p>
      <w:pPr>
        <w:pStyle w:val="Heading1"/>
      </w:pPr>
      <w:r>
        <w:rPr>
          <w:rFonts w:hint="eastAsia"/>
        </w:rPr>
        <w:t xml:space="preserve">数字签名认证可以用于验证软件和固件的真实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7"/>
    <w:bookmarkStart w:id="248" w:name="密码学认证可以用于确保数据的完整性"/>
    <w:p>
      <w:pPr>
        <w:pStyle w:val="Heading1"/>
      </w:pPr>
      <w:r>
        <w:rPr>
          <w:rFonts w:hint="eastAsia"/>
        </w:rPr>
        <w:t xml:space="preserve">密码学认证可以用于确保数据的完整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8"/>
    <w:bookmarkStart w:id="249" w:name="生物特征认证可以用于无人值守的自动服务设施"/>
    <w:p>
      <w:pPr>
        <w:pStyle w:val="Heading1"/>
      </w:pPr>
      <w:r>
        <w:rPr>
          <w:rFonts w:hint="eastAsia"/>
        </w:rPr>
        <w:t xml:space="preserve">生物特征认证可以用于无人值守的自动服务设施。</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49"/>
    <w:bookmarkStart w:id="250" w:name="令牌认证可以用于提供动态访问权限"/>
    <w:p>
      <w:pPr>
        <w:pStyle w:val="Heading1"/>
      </w:pPr>
      <w:r>
        <w:rPr>
          <w:rFonts w:hint="eastAsia"/>
        </w:rPr>
        <w:t xml:space="preserve">令牌认证可以用于提供动态访问权限。</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0"/>
    <w:bookmarkStart w:id="251" w:name="基于角色的访问控制可以降低安全管理的复杂性"/>
    <w:p>
      <w:pPr>
        <w:pStyle w:val="Heading1"/>
      </w:pPr>
      <w:r>
        <w:rPr>
          <w:rFonts w:hint="eastAsia"/>
        </w:rPr>
        <w:t xml:space="preserve">基于角色的访问控制可以降低安全管理的复杂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1"/>
    <w:bookmarkStart w:id="252" w:name="数字签名认证可以用于验证数字证书的有效性"/>
    <w:p>
      <w:pPr>
        <w:pStyle w:val="Heading1"/>
      </w:pPr>
      <w:r>
        <w:rPr>
          <w:rFonts w:hint="eastAsia"/>
        </w:rPr>
        <w:t xml:space="preserve">数字签名认证可以用于验证数字证书的有效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2"/>
    <w:bookmarkStart w:id="253" w:name="密码学认证可以用于创建安全的通信通道"/>
    <w:p>
      <w:pPr>
        <w:pStyle w:val="Heading1"/>
      </w:pPr>
      <w:r>
        <w:rPr>
          <w:rFonts w:hint="eastAsia"/>
        </w:rPr>
        <w:t xml:space="preserve">密码学认证可以用于创建安全的通信通道。</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3"/>
    <w:bookmarkStart w:id="254" w:name="生物特征认证可以用于提供高度安全的身份验证"/>
    <w:p>
      <w:pPr>
        <w:pStyle w:val="Heading1"/>
      </w:pPr>
      <w:r>
        <w:rPr>
          <w:rFonts w:hint="eastAsia"/>
        </w:rPr>
        <w:t xml:space="preserve">生物特征认证可以用于提供高度安全的身份验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4"/>
    <w:bookmarkStart w:id="255" w:name="令牌认证可以用于实现快速的用户登录"/>
    <w:p>
      <w:pPr>
        <w:pStyle w:val="Heading1"/>
      </w:pPr>
      <w:r>
        <w:rPr>
          <w:rFonts w:hint="eastAsia"/>
        </w:rPr>
        <w:t xml:space="preserve">令牌认证可以用于实现快速的用户登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5"/>
    <w:bookmarkStart w:id="256" w:name="基于角色的访问控制可以应用于云服务和虚拟环境"/>
    <w:p>
      <w:pPr>
        <w:pStyle w:val="Heading1"/>
      </w:pPr>
      <w:r>
        <w:rPr>
          <w:rFonts w:hint="eastAsia"/>
        </w:rPr>
        <w:t xml:space="preserve">基于角色的访问控制可以应用于云服务和虚拟环境。</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6"/>
    <w:bookmarkStart w:id="257" w:name="数字签名认证可以确保消息的不可否认性"/>
    <w:p>
      <w:pPr>
        <w:pStyle w:val="Heading1"/>
      </w:pPr>
      <w:r>
        <w:rPr>
          <w:rFonts w:hint="eastAsia"/>
        </w:rPr>
        <w:t xml:space="preserve">数字签名认证可以确保消息的不可否认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7"/>
    <w:bookmarkStart w:id="258" w:name="密码学认证可以用于保护用户隐私"/>
    <w:p>
      <w:pPr>
        <w:pStyle w:val="Heading1"/>
      </w:pPr>
      <w:r>
        <w:rPr>
          <w:rFonts w:hint="eastAsia"/>
        </w:rPr>
        <w:t xml:space="preserve">密码学认证可以用于保护用户隐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8"/>
    <w:bookmarkStart w:id="259" w:name="生物特征认证可以用于提高用户体验因为不需要记住密码"/>
    <w:p>
      <w:pPr>
        <w:pStyle w:val="Heading1"/>
      </w:pPr>
      <w:r>
        <w:rPr>
          <w:rFonts w:hint="eastAsia"/>
        </w:rPr>
        <w:t xml:space="preserve">生物特征认证可以用于提高用户体验，因为不需要记住密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59"/>
    <w:bookmarkStart w:id="260" w:name="令牌认证可以用于实现单点登录"/>
    <w:p>
      <w:pPr>
        <w:pStyle w:val="Heading1"/>
      </w:pPr>
      <w:r>
        <w:rPr>
          <w:rFonts w:hint="eastAsia"/>
        </w:rPr>
        <w:t xml:space="preserve">令牌认证可以用于实现单点登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0"/>
    <w:bookmarkStart w:id="261" w:name="基于角色的访问控制可以与其他安全控制措施结合使用"/>
    <w:p>
      <w:pPr>
        <w:pStyle w:val="Heading1"/>
      </w:pPr>
      <w:r>
        <w:rPr>
          <w:rFonts w:hint="eastAsia"/>
        </w:rPr>
        <w:t xml:space="preserve">基于角色的访问控制可以与其他安全控制措施结合使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1"/>
    <w:bookmarkStart w:id="262" w:name="数字签名认证可以用于验证数字签名的真实性"/>
    <w:p>
      <w:pPr>
        <w:pStyle w:val="Heading1"/>
      </w:pPr>
      <w:r>
        <w:rPr>
          <w:rFonts w:hint="eastAsia"/>
        </w:rPr>
        <w:t xml:space="preserve">数字签名认证可以用于验证数字签名的真实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2"/>
    <w:bookmarkStart w:id="263" w:name="密码学认证可以用于防止未授权访问"/>
    <w:p>
      <w:pPr>
        <w:pStyle w:val="Heading1"/>
      </w:pPr>
      <w:r>
        <w:rPr>
          <w:rFonts w:hint="eastAsia"/>
        </w:rPr>
        <w:t xml:space="preserve">密码学认证可以用于防止未授权访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3"/>
    <w:bookmarkStart w:id="264" w:name="生物特征认证可以用于提供物理安全"/>
    <w:p>
      <w:pPr>
        <w:pStyle w:val="Heading1"/>
      </w:pPr>
      <w:r>
        <w:rPr>
          <w:rFonts w:hint="eastAsia"/>
        </w:rPr>
        <w:t xml:space="preserve">生物特征认证可以用于提供物理安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4"/>
    <w:bookmarkStart w:id="265" w:name="令牌认证可以用于实现跨域访问控制"/>
    <w:p>
      <w:pPr>
        <w:pStyle w:val="Heading1"/>
      </w:pPr>
      <w:r>
        <w:rPr>
          <w:rFonts w:hint="eastAsia"/>
        </w:rPr>
        <w:t xml:space="preserve">令牌认证可以用于实现跨域访问控制。</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5"/>
    <w:bookmarkStart w:id="266" w:name="基于角色的访问控制可以简化用户权限的管理"/>
    <w:p>
      <w:pPr>
        <w:pStyle w:val="Heading1"/>
      </w:pPr>
      <w:r>
        <w:rPr>
          <w:rFonts w:hint="eastAsia"/>
        </w:rPr>
        <w:t xml:space="preserve">基于角色的访问控制可以简化用户权限的管理。</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6"/>
    <w:bookmarkStart w:id="267" w:name="数字签名认证可以用于验证数字信封的安全性"/>
    <w:p>
      <w:pPr>
        <w:pStyle w:val="Heading1"/>
      </w:pPr>
      <w:r>
        <w:rPr>
          <w:rFonts w:hint="eastAsia"/>
        </w:rPr>
        <w:t xml:space="preserve">数字签名认证可以用于验证数字信封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7"/>
    <w:bookmarkStart w:id="268" w:name="密码学认证可以用于确保数据的机密性"/>
    <w:p>
      <w:pPr>
        <w:pStyle w:val="Heading1"/>
      </w:pPr>
      <w:r>
        <w:rPr>
          <w:rFonts w:hint="eastAsia"/>
        </w:rPr>
        <w:t xml:space="preserve">密码学认证可以用于确保数据的机密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68"/>
    <w:bookmarkStart w:id="269" w:name="生物特征认证可以用于防止内部威胁"/>
    <w:p>
      <w:pPr>
        <w:pStyle w:val="Heading1"/>
      </w:pPr>
      <w:r>
        <w:rPr>
          <w:rFonts w:hint="eastAsia"/>
        </w:rPr>
        <w:t xml:space="preserve">生物特征认证可以用于防止内部威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69"/>
    <w:bookmarkStart w:id="270" w:name="令牌认证可以用于实现强认证"/>
    <w:p>
      <w:pPr>
        <w:pStyle w:val="Heading1"/>
      </w:pPr>
      <w:r>
        <w:rPr>
          <w:rFonts w:hint="eastAsia"/>
        </w:rPr>
        <w:t xml:space="preserve">令牌认证可以用于实现强认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0"/>
    <w:bookmarkStart w:id="271" w:name="基于角色的访问控制可以应用于各种类型的系统"/>
    <w:p>
      <w:pPr>
        <w:pStyle w:val="Heading1"/>
      </w:pPr>
      <w:r>
        <w:rPr>
          <w:rFonts w:hint="eastAsia"/>
        </w:rPr>
        <w:t xml:space="preserve">基于角色的访问控制可以应用于各种类型的系统。</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1"/>
    <w:bookmarkStart w:id="272" w:name="数字签名认证可以确保消息的顺序性"/>
    <w:p>
      <w:pPr>
        <w:pStyle w:val="Heading1"/>
      </w:pPr>
      <w:r>
        <w:rPr>
          <w:rFonts w:hint="eastAsia"/>
        </w:rPr>
        <w:t xml:space="preserve">数字签名认证可以确保消息的顺序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2"/>
    <w:bookmarkStart w:id="273" w:name="密码学认证可以用于保护数据在传输过程中的安全性"/>
    <w:p>
      <w:pPr>
        <w:pStyle w:val="Heading1"/>
      </w:pPr>
      <w:r>
        <w:rPr>
          <w:rFonts w:hint="eastAsia"/>
        </w:rPr>
        <w:t xml:space="preserve">密码学认证可以用于保护数据在传输过程中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3"/>
    <w:bookmarkStart w:id="274" w:name="生物特征认证可以用于提供用户友好的身份验证方式"/>
    <w:p>
      <w:pPr>
        <w:pStyle w:val="Heading1"/>
      </w:pPr>
      <w:r>
        <w:rPr>
          <w:rFonts w:hint="eastAsia"/>
        </w:rPr>
        <w:t xml:space="preserve">生物特征认证可以用于提供用户友好的身份验证方式。</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4"/>
    <w:bookmarkStart w:id="275" w:name="令牌认证可以用于实现可扩展的访问控制"/>
    <w:p>
      <w:pPr>
        <w:pStyle w:val="Heading1"/>
      </w:pPr>
      <w:r>
        <w:rPr>
          <w:rFonts w:hint="eastAsia"/>
        </w:rPr>
        <w:t xml:space="preserve">令牌认证可以用于实现可扩展的访问控制。</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5"/>
    <w:bookmarkStart w:id="276" w:name="基于角色的访问控制可以应用于大型企业网络"/>
    <w:p>
      <w:pPr>
        <w:pStyle w:val="Heading1"/>
      </w:pPr>
      <w:r>
        <w:rPr>
          <w:rFonts w:hint="eastAsia"/>
        </w:rPr>
        <w:t xml:space="preserve">基于角色的访问控制可以应用于大型企业网络。</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6"/>
    <w:bookmarkStart w:id="277" w:name="数字签名认证可以用于验证数字证书的吊销状态"/>
    <w:p>
      <w:pPr>
        <w:pStyle w:val="Heading1"/>
      </w:pPr>
      <w:r>
        <w:rPr>
          <w:rFonts w:hint="eastAsia"/>
        </w:rPr>
        <w:t xml:space="preserve">数字签名认证可以用于验证数字证书的吊销状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7"/>
    <w:bookmarkStart w:id="278" w:name="密码学认证可以用于实现安全的远程访问"/>
    <w:p>
      <w:pPr>
        <w:pStyle w:val="Heading1"/>
      </w:pPr>
      <w:r>
        <w:rPr>
          <w:rFonts w:hint="eastAsia"/>
        </w:rPr>
        <w:t xml:space="preserve">密码学认证可以用于实现安全的远程访问。</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8"/>
    <w:bookmarkStart w:id="279" w:name="生物特征认证可以用于提供不可伪造的身份验证"/>
    <w:p>
      <w:pPr>
        <w:pStyle w:val="Heading1"/>
      </w:pPr>
      <w:r>
        <w:rPr>
          <w:rFonts w:hint="eastAsia"/>
        </w:rPr>
        <w:t xml:space="preserve">生物特征认证可以用于提供不可伪造的身份验证。</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79"/>
    <w:bookmarkStart w:id="280" w:name="令牌认证可以用于实现灵活的访问控制策略"/>
    <w:p>
      <w:pPr>
        <w:pStyle w:val="Heading1"/>
      </w:pPr>
      <w:r>
        <w:rPr>
          <w:rFonts w:hint="eastAsia"/>
        </w:rPr>
        <w:t xml:space="preserve">令牌认证可以用于实现灵活的访问控制策略。</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0"/>
    <w:bookmarkStart w:id="281" w:name="基于角色的访问控制可以应用于web服务和api"/>
    <w:p>
      <w:pPr>
        <w:pStyle w:val="Heading1"/>
      </w:pPr>
      <w:r>
        <w:rPr>
          <w:rFonts w:hint="eastAsia"/>
        </w:rPr>
        <w:t xml:space="preserve">基于角色的访问控制可以应用于Web服务和API。</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1"/>
    <w:bookmarkStart w:id="282" w:name="数字签名认证可以用于验证数字文档的完整性"/>
    <w:p>
      <w:pPr>
        <w:pStyle w:val="Heading1"/>
      </w:pPr>
      <w:r>
        <w:rPr>
          <w:rFonts w:hint="eastAsia"/>
        </w:rPr>
        <w:t xml:space="preserve">数字签名认证可以用于验证数字文档的完整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2"/>
    <w:bookmarkStart w:id="283" w:name="密码学认证可以用于保护用户账号的安全"/>
    <w:p>
      <w:pPr>
        <w:pStyle w:val="Heading1"/>
      </w:pPr>
      <w:r>
        <w:rPr>
          <w:rFonts w:hint="eastAsia"/>
        </w:rPr>
        <w:t xml:space="preserve">密码学认证可以用于保护用户账号的安全。</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3"/>
    <w:bookmarkStart w:id="284" w:name="生物特征认证可以用于提供高度安全的身份验证方式"/>
    <w:p>
      <w:pPr>
        <w:pStyle w:val="Heading1"/>
      </w:pPr>
      <w:r>
        <w:rPr>
          <w:rFonts w:hint="eastAsia"/>
        </w:rPr>
        <w:t xml:space="preserve">生物特征认证可以用于提供高度安全的身份验证方式。</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4"/>
    <w:bookmarkStart w:id="285" w:name="令牌认证可以用于实现便捷的用户登录"/>
    <w:p>
      <w:pPr>
        <w:pStyle w:val="Heading1"/>
      </w:pPr>
      <w:r>
        <w:rPr>
          <w:rFonts w:hint="eastAsia"/>
        </w:rPr>
        <w:t xml:space="preserve">令牌认证可以用于实现便捷的用户登录。</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5"/>
    <w:bookmarkStart w:id="286" w:name="基于角色的访问控制可以应用于移动设备"/>
    <w:p>
      <w:pPr>
        <w:pStyle w:val="Heading1"/>
      </w:pPr>
      <w:r>
        <w:rPr>
          <w:rFonts w:hint="eastAsia"/>
        </w:rPr>
        <w:t xml:space="preserve">基于角色的访问控制可以应用于移动设备。</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6"/>
    <w:bookmarkStart w:id="287" w:name="数字签名认证可以确保消息的可靠性和真实性"/>
    <w:p>
      <w:pPr>
        <w:pStyle w:val="Heading1"/>
      </w:pPr>
      <w:r>
        <w:rPr>
          <w:rFonts w:hint="eastAsia"/>
        </w:rPr>
        <w:t xml:space="preserve">数字签名认证可以确保消息的可靠性和真实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7"/>
    <w:bookmarkStart w:id="288" w:name="密码学认证可以用于防止中间人攻击"/>
    <w:p>
      <w:pPr>
        <w:pStyle w:val="Heading1"/>
      </w:pPr>
      <w:r>
        <w:rPr>
          <w:rFonts w:hint="eastAsia"/>
        </w:rPr>
        <w:t xml:space="preserve">密码学认证可以用于防止中间人攻击。</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8"/>
    <w:bookmarkStart w:id="289" w:name="生物特征认证可以用于提高用户的安全感"/>
    <w:p>
      <w:pPr>
        <w:pStyle w:val="Heading1"/>
      </w:pPr>
      <w:r>
        <w:rPr>
          <w:rFonts w:hint="eastAsia"/>
        </w:rPr>
        <w:t xml:space="preserve">生物特征认证可以用于提高用户的安全感。</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89"/>
    <w:bookmarkStart w:id="290" w:name="令牌认证可以用于实现安全的身份交换"/>
    <w:p>
      <w:pPr>
        <w:pStyle w:val="Heading1"/>
      </w:pPr>
      <w:r>
        <w:rPr>
          <w:rFonts w:hint="eastAsia"/>
        </w:rPr>
        <w:t xml:space="preserve">令牌认证可以用于实现安全的身份交换。</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0"/>
    <w:bookmarkStart w:id="291" w:name="基于角色的访问控制可以应用于不同类型的用户和资源"/>
    <w:p>
      <w:pPr>
        <w:pStyle w:val="Heading1"/>
      </w:pPr>
      <w:r>
        <w:rPr>
          <w:rFonts w:hint="eastAsia"/>
        </w:rPr>
        <w:t xml:space="preserve">基于角色的访问控制可以应用于不同类型的用户和资源。</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1"/>
    <w:bookmarkStart w:id="292" w:name="数字签名认证可以用于验证数字签名的合法性"/>
    <w:p>
      <w:pPr>
        <w:pStyle w:val="Heading1"/>
      </w:pPr>
      <w:r>
        <w:rPr>
          <w:rFonts w:hint="eastAsia"/>
        </w:rPr>
        <w:t xml:space="preserve">数字签名认证可以用于验证数字签名的合法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2"/>
    <w:bookmarkStart w:id="293" w:name="密码学认证可以用于确保数据在传输过程中的安全性"/>
    <w:p>
      <w:pPr>
        <w:pStyle w:val="Heading1"/>
      </w:pPr>
      <w:r>
        <w:rPr>
          <w:rFonts w:hint="eastAsia"/>
        </w:rPr>
        <w:t xml:space="preserve">密码学认证可以用于确保数据在传输过程中的安全性。</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3"/>
    <w:bookmarkStart w:id="294" w:name="网络安全主要指的是硬件和软件的安全答案"/>
    <w:p>
      <w:pPr>
        <w:pStyle w:val="Heading1"/>
      </w:pPr>
      <w:r>
        <w:rPr>
          <w:rFonts w:hint="eastAsia"/>
        </w:rPr>
        <w:t xml:space="preserve">网络安全主要指的是硬件和软件的安全。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94"/>
    <w:bookmarkStart w:id="295" w:name="使用公共wifi时应避免进行敏感信息的传输答案"/>
    <w:p>
      <w:pPr>
        <w:pStyle w:val="Heading1"/>
      </w:pPr>
      <w:r>
        <w:rPr>
          <w:rFonts w:hint="eastAsia"/>
        </w:rPr>
        <w:t xml:space="preserve">使用公共WiFi时应避免进行敏感信息的传输。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5"/>
    <w:bookmarkStart w:id="296" w:name="网络钓鱼攻击通常通过伪造电子邮件或网站来窃取个人信息答案"/>
    <w:p>
      <w:pPr>
        <w:pStyle w:val="Heading1"/>
      </w:pPr>
      <w:r>
        <w:rPr>
          <w:rFonts w:hint="eastAsia"/>
        </w:rPr>
        <w:t xml:space="preserve">网络钓鱼攻击通常通过伪造电子邮件或网站来窃取个人信息。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6"/>
    <w:bookmarkStart w:id="297" w:name="安装防病毒软件后电脑就不会再受到任何威胁答案"/>
    <w:p>
      <w:pPr>
        <w:pStyle w:val="Heading1"/>
      </w:pPr>
      <w:r>
        <w:rPr>
          <w:rFonts w:hint="eastAsia"/>
        </w:rPr>
        <w:t xml:space="preserve">安装防病毒软件后，电脑就不会再受到任何威胁。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97"/>
    <w:bookmarkStart w:id="298" w:name="Xbee11d7ec51c6475d46b3a7fc055e781cd579c5"/>
    <w:p>
      <w:pPr>
        <w:pStyle w:val="Heading1"/>
      </w:pPr>
      <w:r>
        <w:rPr>
          <w:rFonts w:hint="eastAsia"/>
        </w:rPr>
        <w:t xml:space="preserve">307．密码长度越长，安全性就越高。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298"/>
    <w:bookmarkStart w:id="299" w:name="点击未知来源的链接或下载附件是安全的答案"/>
    <w:p>
      <w:pPr>
        <w:pStyle w:val="Heading1"/>
      </w:pPr>
      <w:r>
        <w:rPr>
          <w:rFonts w:hint="eastAsia"/>
        </w:rPr>
        <w:t xml:space="preserve">点击未知来源的链接或下载附件是安全的。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299"/>
    <w:bookmarkStart w:id="300" w:name="开启防火墙可以有效防止黑客攻击答案"/>
    <w:p>
      <w:pPr>
        <w:pStyle w:val="Heading1"/>
      </w:pPr>
      <w:r>
        <w:rPr>
          <w:rFonts w:hint="eastAsia"/>
        </w:rPr>
        <w:t xml:space="preserve">开启防火墙可以有效防止黑客攻击。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00"/>
    <w:bookmarkStart w:id="301" w:name="在社交媒体上随意分享个人信息是安全的答案"/>
    <w:p>
      <w:pPr>
        <w:pStyle w:val="Heading1"/>
      </w:pPr>
      <w:r>
        <w:rPr>
          <w:rFonts w:hint="eastAsia"/>
        </w:rPr>
        <w:t xml:space="preserve">在社交媒体上随意分享个人信息是安全的。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1"/>
    <w:bookmarkStart w:id="302" w:name="使用vpn可以确保网络隐私的绝对安全答案"/>
    <w:p>
      <w:pPr>
        <w:pStyle w:val="Heading1"/>
      </w:pPr>
      <w:r>
        <w:rPr>
          <w:rFonts w:hint="eastAsia"/>
        </w:rPr>
        <w:t xml:space="preserve">使用VPN可以确保网络隐私的绝对安全。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2"/>
    <w:bookmarkStart w:id="303" w:name="https协议比http协议更安全答案"/>
    <w:p>
      <w:pPr>
        <w:pStyle w:val="Heading1"/>
      </w:pPr>
      <w:r>
        <w:rPr>
          <w:rFonts w:hint="eastAsia"/>
        </w:rPr>
        <w:t xml:space="preserve">HTTPS协议比HTTP协议更安全。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03"/>
    <w:bookmarkStart w:id="304" w:name="定期更新操作系统和应用软件可以提高安全性答案"/>
    <w:p>
      <w:pPr>
        <w:pStyle w:val="Heading1"/>
      </w:pPr>
      <w:r>
        <w:rPr>
          <w:rFonts w:hint="eastAsia"/>
        </w:rPr>
        <w:t xml:space="preserve">定期更新操作系统和应用软件可以提高安全性。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04"/>
    <w:bookmarkStart w:id="305" w:name="网络攻击只针对大型企业个人用户无需担心答案"/>
    <w:p>
      <w:pPr>
        <w:pStyle w:val="Heading1"/>
      </w:pPr>
      <w:r>
        <w:rPr>
          <w:rFonts w:hint="eastAsia"/>
        </w:rPr>
        <w:t xml:space="preserve">网络攻击只针对大型企业，个人用户无需担心。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5"/>
    <w:bookmarkStart w:id="306" w:name="启用电脑自动更新可能会导致系统崩溃答案"/>
    <w:p>
      <w:pPr>
        <w:pStyle w:val="Heading1"/>
      </w:pPr>
      <w:r>
        <w:rPr>
          <w:rFonts w:hint="eastAsia"/>
        </w:rPr>
        <w:t xml:space="preserve">启用电脑自动更新可能会导致系统崩溃。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6"/>
    <w:bookmarkStart w:id="307" w:name="在网络上随意分享个人照片是安全的答案"/>
    <w:p>
      <w:pPr>
        <w:pStyle w:val="Heading1"/>
      </w:pPr>
      <w:r>
        <w:rPr>
          <w:rFonts w:hint="eastAsia"/>
        </w:rPr>
        <w:t xml:space="preserve">在网络上随意分享个人照片是安全的。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7"/>
    <w:bookmarkStart w:id="308" w:name="使用相同的密码可以方便记忆答案"/>
    <w:p>
      <w:pPr>
        <w:pStyle w:val="Heading1"/>
      </w:pPr>
      <w:r>
        <w:rPr>
          <w:rFonts w:hint="eastAsia"/>
        </w:rPr>
        <w:t xml:space="preserve">使用相同的密码可以方便记忆。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8"/>
    <w:bookmarkStart w:id="309" w:name="开启电脑防火墙会降低系统运行速度答案"/>
    <w:p>
      <w:pPr>
        <w:pStyle w:val="Heading1"/>
      </w:pPr>
      <w:r>
        <w:rPr>
          <w:rFonts w:hint="eastAsia"/>
        </w:rPr>
        <w:t xml:space="preserve">开启电脑防火墙会降低系统运行速度。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09"/>
    <w:bookmarkStart w:id="310" w:name="只有大型组织才会受到勒索软件的攻击答案"/>
    <w:p>
      <w:pPr>
        <w:pStyle w:val="Heading1"/>
      </w:pPr>
      <w:r>
        <w:rPr>
          <w:rFonts w:hint="eastAsia"/>
        </w:rPr>
        <w:t xml:space="preserve">只有大型组织才会受到勒索软件的攻击。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B</w:t>
      </w:r>
    </w:p>
    <w:bookmarkEnd w:id="310"/>
    <w:bookmarkStart w:id="311" w:name="使用强密码并定期更换可以提高账户安全性答案"/>
    <w:p>
      <w:pPr>
        <w:pStyle w:val="Heading1"/>
      </w:pPr>
      <w:r>
        <w:rPr>
          <w:rFonts w:hint="eastAsia"/>
        </w:rPr>
        <w:t xml:space="preserve">使用强密码并定期更换可以提高账户安全性。答案：</w:t>
      </w:r>
    </w:p>
    <w:p>
      <w:pPr>
        <w:pStyle w:val="FirstParagraph"/>
      </w:pPr>
      <w:r>
        <w:rPr>
          <w:rFonts w:hint="eastAsia"/>
        </w:rPr>
        <w:t xml:space="preserve">A、正确</w:t>
      </w:r>
    </w:p>
    <w:p>
      <w:pPr>
        <w:pStyle w:val="BodyText"/>
      </w:pPr>
      <w:r>
        <w:rPr>
          <w:rFonts w:hint="eastAsia"/>
        </w:rPr>
        <w:t xml:space="preserve">B、错误</w:t>
      </w:r>
    </w:p>
    <w:p>
      <w:pPr>
        <w:pStyle w:val="BodyText"/>
      </w:pPr>
      <w:r>
        <w:rPr>
          <w:rFonts w:hint="eastAsia"/>
          <w:b/>
          <w:bCs/>
        </w:rPr>
        <w:t xml:space="preserve">正确答案：</w:t>
      </w:r>
      <w:r>
        <w:t xml:space="preserve"> </w:t>
      </w:r>
      <w:r>
        <w:t xml:space="preserve">A</w:t>
      </w:r>
    </w:p>
    <w:bookmarkEnd w:id="3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04:31:23Z</dcterms:created>
  <dcterms:modified xsi:type="dcterms:W3CDTF">2025-05-10T04:31:23Z</dcterms:modified>
</cp:coreProperties>
</file>

<file path=docProps/custom.xml><?xml version="1.0" encoding="utf-8"?>
<Properties xmlns="http://schemas.openxmlformats.org/officeDocument/2006/custom-properties" xmlns:vt="http://schemas.openxmlformats.org/officeDocument/2006/docPropsVTypes"/>
</file>